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C98B8" w14:textId="77777777" w:rsidR="00A808E7" w:rsidRDefault="00A808E7" w:rsidP="00A808E7">
      <w:pPr>
        <w:shd w:val="clear" w:color="auto" w:fill="00B0F0"/>
        <w:jc w:val="center"/>
        <w:rPr>
          <w:b/>
          <w:bCs/>
          <w:color w:val="FFFFFF" w:themeColor="background1"/>
          <w:sz w:val="40"/>
          <w:szCs w:val="40"/>
        </w:rPr>
      </w:pPr>
      <w:r w:rsidRPr="00A808E7">
        <w:rPr>
          <w:b/>
          <w:bCs/>
          <w:color w:val="FFFFFF" w:themeColor="background1"/>
          <w:sz w:val="40"/>
          <w:szCs w:val="40"/>
        </w:rPr>
        <w:t xml:space="preserve">TÀI KHOẢN OFFICE 365 </w:t>
      </w:r>
    </w:p>
    <w:p w14:paraId="3B247D61" w14:textId="1E1F701C" w:rsidR="0076235D" w:rsidRPr="00A808E7" w:rsidRDefault="00A808E7" w:rsidP="00A808E7">
      <w:pPr>
        <w:shd w:val="clear" w:color="auto" w:fill="00B0F0"/>
        <w:jc w:val="center"/>
        <w:rPr>
          <w:b/>
          <w:bCs/>
          <w:color w:val="FFFFFF" w:themeColor="background1"/>
          <w:sz w:val="40"/>
          <w:szCs w:val="40"/>
        </w:rPr>
      </w:pPr>
      <w:r w:rsidRPr="00A808E7">
        <w:rPr>
          <w:b/>
          <w:bCs/>
          <w:color w:val="FFFFFF" w:themeColor="background1"/>
          <w:sz w:val="40"/>
          <w:szCs w:val="40"/>
        </w:rPr>
        <w:t>KÍCH HOẠT OFFICE FOR DESKTOP</w:t>
      </w:r>
    </w:p>
    <w:p w14:paraId="40BDE130" w14:textId="13EA4E2A" w:rsidR="00A808E7" w:rsidRDefault="00907AEE" w:rsidP="00907AEE">
      <w:pPr>
        <w:jc w:val="right"/>
        <w:rPr>
          <w:b/>
          <w:bCs/>
          <w:color w:val="FF0000"/>
        </w:rPr>
      </w:pPr>
      <w:r w:rsidRPr="00CB03AA">
        <w:rPr>
          <w:b/>
          <w:bCs/>
        </w:rPr>
        <w:t>Link Telegram:</w:t>
      </w:r>
      <w:r w:rsidR="00CB03AA">
        <w:rPr>
          <w:b/>
          <w:bCs/>
        </w:rPr>
        <w:t xml:space="preserve"> </w:t>
      </w:r>
      <w:hyperlink r:id="rId4" w:history="1">
        <w:r w:rsidR="00C41B31" w:rsidRPr="008C63DC">
          <w:rPr>
            <w:rStyle w:val="Hyperlink"/>
            <w:b/>
            <w:bCs/>
          </w:rPr>
          <w:t>https://t.me/bsnguyenchithanh</w:t>
        </w:r>
      </w:hyperlink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6"/>
        <w:gridCol w:w="6117"/>
        <w:gridCol w:w="2487"/>
      </w:tblGrid>
      <w:tr w:rsidR="00995672" w14:paraId="2DBAF833" w14:textId="77777777" w:rsidTr="00223952">
        <w:tc>
          <w:tcPr>
            <w:tcW w:w="670" w:type="dxa"/>
            <w:shd w:val="clear" w:color="auto" w:fill="auto"/>
          </w:tcPr>
          <w:p w14:paraId="6AB76A31" w14:textId="0403E50E" w:rsidR="00995672" w:rsidRPr="00815367" w:rsidRDefault="00815367" w:rsidP="00995672">
            <w:pPr>
              <w:jc w:val="center"/>
              <w:rPr>
                <w:rFonts w:cs="Times New Roman"/>
                <w:b/>
                <w:bCs/>
                <w:szCs w:val="28"/>
              </w:rPr>
            </w:pPr>
            <w:r w:rsidRPr="00815367">
              <w:rPr>
                <w:rFonts w:cs="Times New Roman"/>
                <w:b/>
                <w:bCs/>
                <w:szCs w:val="28"/>
              </w:rPr>
              <w:t>STT</w:t>
            </w:r>
          </w:p>
        </w:tc>
        <w:tc>
          <w:tcPr>
            <w:tcW w:w="6193" w:type="dxa"/>
            <w:shd w:val="clear" w:color="auto" w:fill="auto"/>
          </w:tcPr>
          <w:p w14:paraId="1971CB3F" w14:textId="23EA08FA" w:rsidR="00995672" w:rsidRPr="00815367" w:rsidRDefault="00815367" w:rsidP="00815367">
            <w:pPr>
              <w:jc w:val="center"/>
              <w:rPr>
                <w:rFonts w:cs="Times New Roman"/>
                <w:b/>
                <w:bCs/>
                <w:szCs w:val="28"/>
              </w:rPr>
            </w:pPr>
            <w:r w:rsidRPr="00815367">
              <w:rPr>
                <w:rFonts w:cs="Times New Roman"/>
                <w:b/>
                <w:bCs/>
                <w:szCs w:val="28"/>
              </w:rPr>
              <w:t>TÀI KHOẢN</w:t>
            </w:r>
          </w:p>
        </w:tc>
        <w:tc>
          <w:tcPr>
            <w:tcW w:w="2487" w:type="dxa"/>
            <w:shd w:val="clear" w:color="auto" w:fill="auto"/>
          </w:tcPr>
          <w:p w14:paraId="3D8EE383" w14:textId="03CDAFE8" w:rsidR="00995672" w:rsidRPr="00815367" w:rsidRDefault="00815367" w:rsidP="00815367">
            <w:pPr>
              <w:jc w:val="center"/>
              <w:rPr>
                <w:rFonts w:cs="Times New Roman"/>
                <w:b/>
                <w:bCs/>
                <w:szCs w:val="28"/>
              </w:rPr>
            </w:pPr>
            <w:r w:rsidRPr="00815367">
              <w:rPr>
                <w:rFonts w:cs="Times New Roman"/>
                <w:b/>
                <w:bCs/>
                <w:szCs w:val="28"/>
              </w:rPr>
              <w:t>Password</w:t>
            </w:r>
          </w:p>
        </w:tc>
      </w:tr>
      <w:tr w:rsidR="00815367" w14:paraId="2081FF87" w14:textId="77777777" w:rsidTr="00223952">
        <w:tc>
          <w:tcPr>
            <w:tcW w:w="670" w:type="dxa"/>
            <w:shd w:val="clear" w:color="auto" w:fill="auto"/>
          </w:tcPr>
          <w:p w14:paraId="651EC152" w14:textId="093E7C02" w:rsidR="00815367" w:rsidRPr="00995672" w:rsidRDefault="00815367" w:rsidP="00815367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1</w:t>
            </w:r>
          </w:p>
        </w:tc>
        <w:tc>
          <w:tcPr>
            <w:tcW w:w="6193" w:type="dxa"/>
            <w:shd w:val="clear" w:color="auto" w:fill="auto"/>
          </w:tcPr>
          <w:p w14:paraId="67EB4ABE" w14:textId="3D280516" w:rsidR="00815367" w:rsidRDefault="00815367" w:rsidP="00815367">
            <w:hyperlink r:id="rId5" w:tgtFrame="_blank" w:history="1">
              <w:r w:rsidRPr="00995672">
                <w:rPr>
                  <w:rStyle w:val="Hyperlink"/>
                  <w:rFonts w:cs="Times New Roman"/>
                  <w:color w:val="auto"/>
                  <w:szCs w:val="28"/>
                  <w:u w:val="none"/>
                </w:rPr>
                <w:t>cward14@twu.edu</w:t>
              </w:r>
            </w:hyperlink>
            <w:r w:rsidRPr="00995672">
              <w:rPr>
                <w:rStyle w:val="Hyperlink"/>
                <w:rFonts w:cs="Times New Roman"/>
                <w:color w:val="auto"/>
                <w:szCs w:val="28"/>
                <w:u w:val="none"/>
              </w:rPr>
              <w:t xml:space="preserve"> </w:t>
            </w:r>
          </w:p>
        </w:tc>
        <w:tc>
          <w:tcPr>
            <w:tcW w:w="2487" w:type="dxa"/>
            <w:shd w:val="clear" w:color="auto" w:fill="auto"/>
          </w:tcPr>
          <w:p w14:paraId="489F40B3" w14:textId="4357E4D9" w:rsidR="00815367" w:rsidRPr="00995672" w:rsidRDefault="00815367" w:rsidP="00815367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Jeeplife2007!</w:t>
            </w:r>
          </w:p>
        </w:tc>
      </w:tr>
      <w:tr w:rsidR="00815367" w14:paraId="7DD8116D" w14:textId="77777777" w:rsidTr="00223952">
        <w:tc>
          <w:tcPr>
            <w:tcW w:w="670" w:type="dxa"/>
            <w:shd w:val="clear" w:color="auto" w:fill="auto"/>
          </w:tcPr>
          <w:p w14:paraId="59AA17F2" w14:textId="68F62614" w:rsidR="00815367" w:rsidRPr="00995672" w:rsidRDefault="00815367" w:rsidP="00815367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2</w:t>
            </w:r>
          </w:p>
        </w:tc>
        <w:tc>
          <w:tcPr>
            <w:tcW w:w="6193" w:type="dxa"/>
            <w:shd w:val="clear" w:color="auto" w:fill="auto"/>
          </w:tcPr>
          <w:p w14:paraId="6D65735B" w14:textId="3D7DF0FA" w:rsidR="00815367" w:rsidRPr="00995672" w:rsidRDefault="00815367" w:rsidP="00815367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eprado110@email.itt-tech.edu</w:t>
            </w:r>
          </w:p>
        </w:tc>
        <w:tc>
          <w:tcPr>
            <w:tcW w:w="2487" w:type="dxa"/>
            <w:shd w:val="clear" w:color="auto" w:fill="auto"/>
          </w:tcPr>
          <w:p w14:paraId="68075F18" w14:textId="23926949" w:rsidR="00815367" w:rsidRPr="00995672" w:rsidRDefault="00815367" w:rsidP="00815367">
            <w:pPr>
              <w:rPr>
                <w:rFonts w:cs="Times New Roman"/>
                <w:szCs w:val="28"/>
              </w:rPr>
            </w:pPr>
            <w:hyperlink r:id="rId6" w:tgtFrame="_blank" w:history="1">
              <w:r w:rsidRPr="00995672">
                <w:rPr>
                  <w:rStyle w:val="Hyperlink"/>
                  <w:rFonts w:cs="Times New Roman"/>
                  <w:color w:val="auto"/>
                  <w:szCs w:val="28"/>
                  <w:u w:val="none"/>
                </w:rPr>
                <w:t>0206</w:t>
              </w:r>
            </w:hyperlink>
            <w:r w:rsidRPr="00995672">
              <w:rPr>
                <w:rFonts w:cs="Times New Roman"/>
                <w:szCs w:val="28"/>
              </w:rPr>
              <w:t>-ITT</w:t>
            </w:r>
          </w:p>
        </w:tc>
      </w:tr>
      <w:tr w:rsidR="00815367" w14:paraId="2538BDC2" w14:textId="77777777" w:rsidTr="00223952">
        <w:tc>
          <w:tcPr>
            <w:tcW w:w="670" w:type="dxa"/>
            <w:shd w:val="clear" w:color="auto" w:fill="auto"/>
          </w:tcPr>
          <w:p w14:paraId="3CC0BF6D" w14:textId="461FB424" w:rsidR="00815367" w:rsidRPr="00995672" w:rsidRDefault="00815367" w:rsidP="00815367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3</w:t>
            </w:r>
          </w:p>
        </w:tc>
        <w:tc>
          <w:tcPr>
            <w:tcW w:w="6193" w:type="dxa"/>
            <w:shd w:val="clear" w:color="auto" w:fill="auto"/>
          </w:tcPr>
          <w:p w14:paraId="497C9E20" w14:textId="1E5F75BE" w:rsidR="00815367" w:rsidRPr="00995672" w:rsidRDefault="00815367" w:rsidP="00815367">
            <w:pPr>
              <w:rPr>
                <w:rFonts w:cs="Times New Roman"/>
                <w:szCs w:val="28"/>
              </w:rPr>
            </w:pPr>
            <w:hyperlink r:id="rId7" w:tgtFrame="_blank" w:history="1">
              <w:r w:rsidRPr="00995672">
                <w:rPr>
                  <w:rStyle w:val="Hyperlink"/>
                  <w:rFonts w:cs="Times New Roman"/>
                  <w:color w:val="auto"/>
                  <w:szCs w:val="28"/>
                  <w:u w:val="none"/>
                </w:rPr>
                <w:t>emily.ribadeneira@ute.edu.ec</w:t>
              </w:r>
            </w:hyperlink>
          </w:p>
        </w:tc>
        <w:tc>
          <w:tcPr>
            <w:tcW w:w="2487" w:type="dxa"/>
            <w:shd w:val="clear" w:color="auto" w:fill="auto"/>
          </w:tcPr>
          <w:p w14:paraId="4CCB102F" w14:textId="4F34B691" w:rsidR="00815367" w:rsidRPr="00995672" w:rsidRDefault="00815367" w:rsidP="00815367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Emily1750741439</w:t>
            </w:r>
          </w:p>
        </w:tc>
      </w:tr>
      <w:tr w:rsidR="00815367" w14:paraId="7ECD45D9" w14:textId="77777777" w:rsidTr="00223952">
        <w:tc>
          <w:tcPr>
            <w:tcW w:w="670" w:type="dxa"/>
            <w:shd w:val="clear" w:color="auto" w:fill="auto"/>
          </w:tcPr>
          <w:p w14:paraId="55107057" w14:textId="494EB1FA" w:rsidR="00815367" w:rsidRPr="00995672" w:rsidRDefault="00815367" w:rsidP="00815367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4</w:t>
            </w:r>
          </w:p>
        </w:tc>
        <w:tc>
          <w:tcPr>
            <w:tcW w:w="6193" w:type="dxa"/>
            <w:shd w:val="clear" w:color="auto" w:fill="auto"/>
          </w:tcPr>
          <w:p w14:paraId="72B2947E" w14:textId="64D734DC" w:rsidR="00815367" w:rsidRPr="00995672" w:rsidRDefault="00815367" w:rsidP="00815367">
            <w:pPr>
              <w:rPr>
                <w:rFonts w:cs="Times New Roman"/>
                <w:szCs w:val="28"/>
              </w:rPr>
            </w:pPr>
            <w:hyperlink r:id="rId8" w:tgtFrame="_blank" w:history="1">
              <w:r w:rsidRPr="00995672">
                <w:rPr>
                  <w:rStyle w:val="Hyperlink"/>
                  <w:rFonts w:cs="Times New Roman"/>
                  <w:color w:val="000000" w:themeColor="text1"/>
                  <w:szCs w:val="28"/>
                  <w:u w:val="none"/>
                </w:rPr>
                <w:t>eelton@nwcc.nsw.edu.au</w:t>
              </w:r>
            </w:hyperlink>
          </w:p>
        </w:tc>
        <w:tc>
          <w:tcPr>
            <w:tcW w:w="2487" w:type="dxa"/>
            <w:shd w:val="clear" w:color="auto" w:fill="auto"/>
          </w:tcPr>
          <w:p w14:paraId="47F78C46" w14:textId="2F13C50C" w:rsidR="00815367" w:rsidRPr="00995672" w:rsidRDefault="00815367" w:rsidP="00815367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color w:val="000000" w:themeColor="text1"/>
                <w:szCs w:val="28"/>
              </w:rPr>
              <w:t>ust3997192</w:t>
            </w:r>
          </w:p>
        </w:tc>
      </w:tr>
      <w:tr w:rsidR="00815367" w14:paraId="2AE93276" w14:textId="77777777" w:rsidTr="00223952">
        <w:tc>
          <w:tcPr>
            <w:tcW w:w="670" w:type="dxa"/>
            <w:shd w:val="clear" w:color="auto" w:fill="auto"/>
          </w:tcPr>
          <w:p w14:paraId="0F0D7B51" w14:textId="6B0EA90C" w:rsidR="00815367" w:rsidRPr="00995672" w:rsidRDefault="00815367" w:rsidP="00815367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5</w:t>
            </w:r>
          </w:p>
        </w:tc>
        <w:tc>
          <w:tcPr>
            <w:tcW w:w="6193" w:type="dxa"/>
            <w:shd w:val="clear" w:color="auto" w:fill="auto"/>
          </w:tcPr>
          <w:p w14:paraId="13409EA2" w14:textId="422A947B" w:rsidR="00815367" w:rsidRPr="00995672" w:rsidRDefault="00815367" w:rsidP="00815367">
            <w:pPr>
              <w:rPr>
                <w:rFonts w:cs="Times New Roman"/>
                <w:szCs w:val="28"/>
              </w:rPr>
            </w:pPr>
            <w:hyperlink r:id="rId9" w:tgtFrame="_blank" w:history="1">
              <w:r w:rsidRPr="00995672">
                <w:rPr>
                  <w:rStyle w:val="Hyperlink"/>
                  <w:rFonts w:cs="Times New Roman"/>
                  <w:color w:val="000000" w:themeColor="text1"/>
                  <w:szCs w:val="28"/>
                  <w:u w:val="none"/>
                </w:rPr>
                <w:t>jbloom@sterling.edu</w:t>
              </w:r>
            </w:hyperlink>
          </w:p>
        </w:tc>
        <w:tc>
          <w:tcPr>
            <w:tcW w:w="2487" w:type="dxa"/>
            <w:shd w:val="clear" w:color="auto" w:fill="auto"/>
          </w:tcPr>
          <w:p w14:paraId="31126CEB" w14:textId="768F08B3" w:rsidR="00815367" w:rsidRPr="00995672" w:rsidRDefault="00815367" w:rsidP="00815367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color w:val="000000" w:themeColor="text1"/>
                <w:szCs w:val="28"/>
              </w:rPr>
              <w:t>lootelf</w:t>
            </w:r>
          </w:p>
        </w:tc>
      </w:tr>
      <w:tr w:rsidR="00815367" w14:paraId="5E9D78DF" w14:textId="77777777" w:rsidTr="00223952">
        <w:tc>
          <w:tcPr>
            <w:tcW w:w="670" w:type="dxa"/>
            <w:shd w:val="clear" w:color="auto" w:fill="auto"/>
          </w:tcPr>
          <w:p w14:paraId="34CDFAAC" w14:textId="2C781A69" w:rsidR="00815367" w:rsidRPr="00995672" w:rsidRDefault="00815367" w:rsidP="00815367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6</w:t>
            </w:r>
          </w:p>
        </w:tc>
        <w:tc>
          <w:tcPr>
            <w:tcW w:w="6193" w:type="dxa"/>
            <w:shd w:val="clear" w:color="auto" w:fill="auto"/>
          </w:tcPr>
          <w:p w14:paraId="5D165866" w14:textId="04D2072E" w:rsidR="00815367" w:rsidRPr="00995672" w:rsidRDefault="00815367" w:rsidP="00815367">
            <w:pPr>
              <w:rPr>
                <w:rFonts w:cs="Times New Roman"/>
                <w:szCs w:val="28"/>
              </w:rPr>
            </w:pPr>
            <w:hyperlink r:id="rId10" w:tgtFrame="_blank" w:history="1">
              <w:r w:rsidRPr="00995672">
                <w:rPr>
                  <w:rStyle w:val="Hyperlink"/>
                  <w:rFonts w:cs="Times New Roman"/>
                  <w:color w:val="000000" w:themeColor="text1"/>
                  <w:szCs w:val="28"/>
                  <w:u w:val="none"/>
                </w:rPr>
                <w:t>jwhite223@email.itt-tech.edu</w:t>
              </w:r>
            </w:hyperlink>
          </w:p>
        </w:tc>
        <w:tc>
          <w:tcPr>
            <w:tcW w:w="2487" w:type="dxa"/>
            <w:shd w:val="clear" w:color="auto" w:fill="auto"/>
          </w:tcPr>
          <w:p w14:paraId="3D4A1892" w14:textId="086A14CE" w:rsidR="00815367" w:rsidRPr="00995672" w:rsidRDefault="00815367" w:rsidP="00815367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color w:val="000000" w:themeColor="text1"/>
                <w:szCs w:val="28"/>
              </w:rPr>
              <w:t>jw448016</w:t>
            </w:r>
          </w:p>
        </w:tc>
      </w:tr>
      <w:tr w:rsidR="00815367" w14:paraId="4CC71BCC" w14:textId="77777777" w:rsidTr="00223952">
        <w:tc>
          <w:tcPr>
            <w:tcW w:w="670" w:type="dxa"/>
            <w:shd w:val="clear" w:color="auto" w:fill="auto"/>
          </w:tcPr>
          <w:p w14:paraId="33726438" w14:textId="1699FB19" w:rsidR="00815367" w:rsidRPr="00995672" w:rsidRDefault="00815367" w:rsidP="00815367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7</w:t>
            </w:r>
          </w:p>
        </w:tc>
        <w:tc>
          <w:tcPr>
            <w:tcW w:w="6193" w:type="dxa"/>
            <w:shd w:val="clear" w:color="auto" w:fill="auto"/>
          </w:tcPr>
          <w:p w14:paraId="467B7B8E" w14:textId="1B08A82B" w:rsidR="00815367" w:rsidRPr="00995672" w:rsidRDefault="00815367" w:rsidP="00815367">
            <w:pPr>
              <w:rPr>
                <w:rFonts w:cs="Times New Roman"/>
                <w:color w:val="FF0000"/>
                <w:szCs w:val="28"/>
              </w:rPr>
            </w:pPr>
            <w:hyperlink r:id="rId11" w:tgtFrame="_blank" w:history="1">
              <w:r w:rsidRPr="00995672">
                <w:rPr>
                  <w:rStyle w:val="Hyperlink"/>
                  <w:rFonts w:cs="Times New Roman"/>
                  <w:color w:val="FF0000"/>
                  <w:szCs w:val="28"/>
                  <w:u w:val="none"/>
                </w:rPr>
                <w:t>james.simmons@nwcc.nsw.edu.au</w:t>
              </w:r>
            </w:hyperlink>
          </w:p>
        </w:tc>
        <w:tc>
          <w:tcPr>
            <w:tcW w:w="2487" w:type="dxa"/>
            <w:shd w:val="clear" w:color="auto" w:fill="auto"/>
          </w:tcPr>
          <w:p w14:paraId="0A3FCDCE" w14:textId="36283737" w:rsidR="00815367" w:rsidRPr="00995672" w:rsidRDefault="00815367" w:rsidP="00815367">
            <w:pPr>
              <w:rPr>
                <w:rFonts w:cs="Times New Roman"/>
                <w:color w:val="FF0000"/>
                <w:szCs w:val="28"/>
              </w:rPr>
            </w:pPr>
            <w:r w:rsidRPr="00995672">
              <w:rPr>
                <w:rFonts w:cs="Times New Roman"/>
                <w:color w:val="FF0000"/>
                <w:szCs w:val="28"/>
              </w:rPr>
              <w:t>Henry080302</w:t>
            </w:r>
          </w:p>
        </w:tc>
      </w:tr>
      <w:tr w:rsidR="00815367" w14:paraId="1BF08849" w14:textId="77777777" w:rsidTr="00223952">
        <w:tc>
          <w:tcPr>
            <w:tcW w:w="670" w:type="dxa"/>
            <w:shd w:val="clear" w:color="auto" w:fill="auto"/>
          </w:tcPr>
          <w:p w14:paraId="7CE993B0" w14:textId="2C42B677" w:rsidR="00815367" w:rsidRPr="00995672" w:rsidRDefault="00815367" w:rsidP="00815367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8</w:t>
            </w:r>
          </w:p>
        </w:tc>
        <w:tc>
          <w:tcPr>
            <w:tcW w:w="6193" w:type="dxa"/>
            <w:shd w:val="clear" w:color="auto" w:fill="auto"/>
          </w:tcPr>
          <w:p w14:paraId="27D3B682" w14:textId="5A45C2C7" w:rsidR="00815367" w:rsidRPr="00995672" w:rsidRDefault="00815367" w:rsidP="00815367">
            <w:pPr>
              <w:rPr>
                <w:rFonts w:cs="Times New Roman"/>
                <w:szCs w:val="28"/>
              </w:rPr>
            </w:pPr>
            <w:hyperlink r:id="rId12" w:tgtFrame="_blank" w:history="1">
              <w:r w:rsidRPr="00995672">
                <w:rPr>
                  <w:rStyle w:val="Hyperlink"/>
                  <w:rFonts w:cs="Times New Roman"/>
                  <w:color w:val="auto"/>
                  <w:szCs w:val="28"/>
                  <w:u w:val="none"/>
                  <w:shd w:val="clear" w:color="auto" w:fill="FFFFFF"/>
                </w:rPr>
                <w:t>jmoran@lions.molloy.edu</w:t>
              </w:r>
            </w:hyperlink>
          </w:p>
        </w:tc>
        <w:tc>
          <w:tcPr>
            <w:tcW w:w="2487" w:type="dxa"/>
            <w:shd w:val="clear" w:color="auto" w:fill="auto"/>
          </w:tcPr>
          <w:p w14:paraId="000D5E8A" w14:textId="414E3F88" w:rsidR="00815367" w:rsidRPr="00995672" w:rsidRDefault="00815367" w:rsidP="00815367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color w:val="000000"/>
                <w:szCs w:val="28"/>
                <w:shd w:val="clear" w:color="auto" w:fill="FFFFFF"/>
              </w:rPr>
              <w:t>valHALlaRising5</w:t>
            </w:r>
          </w:p>
        </w:tc>
      </w:tr>
      <w:tr w:rsidR="00815367" w14:paraId="2864FF52" w14:textId="77777777" w:rsidTr="00223952">
        <w:tc>
          <w:tcPr>
            <w:tcW w:w="670" w:type="dxa"/>
            <w:shd w:val="clear" w:color="auto" w:fill="auto"/>
          </w:tcPr>
          <w:p w14:paraId="42B249A1" w14:textId="165EB88B" w:rsidR="00815367" w:rsidRPr="00995672" w:rsidRDefault="00815367" w:rsidP="00815367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9</w:t>
            </w:r>
          </w:p>
        </w:tc>
        <w:tc>
          <w:tcPr>
            <w:tcW w:w="6193" w:type="dxa"/>
            <w:shd w:val="clear" w:color="auto" w:fill="auto"/>
          </w:tcPr>
          <w:p w14:paraId="4CBF8AA4" w14:textId="4C5BE528" w:rsidR="00815367" w:rsidRPr="00995672" w:rsidRDefault="00815367" w:rsidP="00815367">
            <w:pPr>
              <w:rPr>
                <w:rFonts w:cs="Times New Roman"/>
                <w:szCs w:val="28"/>
              </w:rPr>
            </w:pPr>
            <w:hyperlink r:id="rId13" w:tgtFrame="_blank" w:history="1">
              <w:r w:rsidRPr="00995672">
                <w:rPr>
                  <w:rStyle w:val="Hyperlink"/>
                  <w:rFonts w:cs="Times New Roman"/>
                  <w:color w:val="auto"/>
                  <w:szCs w:val="28"/>
                  <w:u w:val="none"/>
                </w:rPr>
                <w:t>jcasimere@twu.edu</w:t>
              </w:r>
            </w:hyperlink>
          </w:p>
        </w:tc>
        <w:tc>
          <w:tcPr>
            <w:tcW w:w="2487" w:type="dxa"/>
            <w:shd w:val="clear" w:color="auto" w:fill="auto"/>
          </w:tcPr>
          <w:p w14:paraId="6B3697A8" w14:textId="7C7317FA" w:rsidR="00815367" w:rsidRPr="00995672" w:rsidRDefault="00815367" w:rsidP="00815367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Charmayne23!</w:t>
            </w:r>
          </w:p>
        </w:tc>
      </w:tr>
      <w:tr w:rsidR="00815367" w14:paraId="3C79FDBD" w14:textId="77777777" w:rsidTr="00223952">
        <w:tc>
          <w:tcPr>
            <w:tcW w:w="670" w:type="dxa"/>
            <w:shd w:val="clear" w:color="auto" w:fill="auto"/>
          </w:tcPr>
          <w:p w14:paraId="5F62365E" w14:textId="36BA83F7" w:rsidR="00815367" w:rsidRPr="00995672" w:rsidRDefault="00815367" w:rsidP="00815367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10</w:t>
            </w:r>
          </w:p>
        </w:tc>
        <w:tc>
          <w:tcPr>
            <w:tcW w:w="6193" w:type="dxa"/>
            <w:shd w:val="clear" w:color="auto" w:fill="auto"/>
          </w:tcPr>
          <w:p w14:paraId="55CC8DD6" w14:textId="666BD9F7" w:rsidR="00815367" w:rsidRPr="00995672" w:rsidRDefault="00815367" w:rsidP="00815367">
            <w:pPr>
              <w:rPr>
                <w:rFonts w:cs="Times New Roman"/>
                <w:szCs w:val="28"/>
              </w:rPr>
            </w:pPr>
            <w:hyperlink r:id="rId14" w:tgtFrame="_blank" w:history="1">
              <w:r w:rsidRPr="00995672">
                <w:rPr>
                  <w:rStyle w:val="Hyperlink"/>
                  <w:rFonts w:cs="Times New Roman"/>
                  <w:color w:val="auto"/>
                  <w:szCs w:val="28"/>
                  <w:u w:val="none"/>
                  <w:shd w:val="clear" w:color="auto" w:fill="FFFFFF"/>
                </w:rPr>
                <w:t>HJones13@twu.edu</w:t>
              </w:r>
            </w:hyperlink>
          </w:p>
        </w:tc>
        <w:tc>
          <w:tcPr>
            <w:tcW w:w="2487" w:type="dxa"/>
            <w:shd w:val="clear" w:color="auto" w:fill="auto"/>
          </w:tcPr>
          <w:p w14:paraId="236A34D8" w14:textId="5295B438" w:rsidR="00815367" w:rsidRPr="00995672" w:rsidRDefault="00815367" w:rsidP="00815367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color w:val="000000"/>
                <w:szCs w:val="28"/>
                <w:shd w:val="clear" w:color="auto" w:fill="FFFFFF"/>
              </w:rPr>
              <w:t>hAujanae1!</w:t>
            </w:r>
          </w:p>
        </w:tc>
      </w:tr>
      <w:tr w:rsidR="00815367" w14:paraId="5C5BF2DB" w14:textId="77777777" w:rsidTr="00223952">
        <w:tc>
          <w:tcPr>
            <w:tcW w:w="670" w:type="dxa"/>
            <w:shd w:val="clear" w:color="auto" w:fill="auto"/>
          </w:tcPr>
          <w:p w14:paraId="6D06442B" w14:textId="4B55754A" w:rsidR="00815367" w:rsidRPr="00995672" w:rsidRDefault="00815367" w:rsidP="00815367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11</w:t>
            </w:r>
          </w:p>
        </w:tc>
        <w:tc>
          <w:tcPr>
            <w:tcW w:w="6193" w:type="dxa"/>
            <w:shd w:val="clear" w:color="auto" w:fill="auto"/>
          </w:tcPr>
          <w:p w14:paraId="247208D4" w14:textId="4275A2A9" w:rsidR="00815367" w:rsidRPr="00995672" w:rsidRDefault="00815367" w:rsidP="00815367">
            <w:pPr>
              <w:rPr>
                <w:rFonts w:cs="Times New Roman"/>
                <w:szCs w:val="28"/>
              </w:rPr>
            </w:pPr>
            <w:hyperlink r:id="rId15" w:tgtFrame="_blank" w:history="1">
              <w:r w:rsidRPr="00995672">
                <w:rPr>
                  <w:rStyle w:val="Hyperlink"/>
                  <w:rFonts w:cs="Times New Roman"/>
                  <w:color w:val="auto"/>
                  <w:szCs w:val="28"/>
                  <w:u w:val="none"/>
                </w:rPr>
                <w:t>kelliot5@binghamton.edu</w:t>
              </w:r>
            </w:hyperlink>
          </w:p>
        </w:tc>
        <w:tc>
          <w:tcPr>
            <w:tcW w:w="2487" w:type="dxa"/>
            <w:shd w:val="clear" w:color="auto" w:fill="auto"/>
          </w:tcPr>
          <w:p w14:paraId="45C97360" w14:textId="35EE09DB" w:rsidR="00815367" w:rsidRPr="00995672" w:rsidRDefault="00815367" w:rsidP="00815367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kerriE73</w:t>
            </w:r>
          </w:p>
        </w:tc>
      </w:tr>
      <w:tr w:rsidR="00815367" w14:paraId="2281E232" w14:textId="77777777" w:rsidTr="00223952">
        <w:tc>
          <w:tcPr>
            <w:tcW w:w="670" w:type="dxa"/>
            <w:shd w:val="clear" w:color="auto" w:fill="auto"/>
          </w:tcPr>
          <w:p w14:paraId="261D1EB7" w14:textId="37B254EF" w:rsidR="00815367" w:rsidRPr="00995672" w:rsidRDefault="00815367" w:rsidP="00815367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12</w:t>
            </w:r>
          </w:p>
        </w:tc>
        <w:tc>
          <w:tcPr>
            <w:tcW w:w="6193" w:type="dxa"/>
            <w:shd w:val="clear" w:color="auto" w:fill="auto"/>
          </w:tcPr>
          <w:p w14:paraId="46300D86" w14:textId="3BF4AC9E" w:rsidR="00815367" w:rsidRDefault="00815367" w:rsidP="00815367">
            <w:hyperlink r:id="rId16" w:tgtFrame="_blank" w:history="1">
              <w:r w:rsidRPr="00995672">
                <w:rPr>
                  <w:rStyle w:val="Hyperlink"/>
                  <w:rFonts w:cs="Times New Roman"/>
                  <w:color w:val="FF0000"/>
                  <w:szCs w:val="28"/>
                  <w:u w:val="none"/>
                </w:rPr>
                <w:t>mhhousain@ub.edu.sa</w:t>
              </w:r>
            </w:hyperlink>
          </w:p>
        </w:tc>
        <w:tc>
          <w:tcPr>
            <w:tcW w:w="2487" w:type="dxa"/>
            <w:shd w:val="clear" w:color="auto" w:fill="auto"/>
          </w:tcPr>
          <w:p w14:paraId="3C83AC9D" w14:textId="348EFC45" w:rsidR="00815367" w:rsidRPr="00995672" w:rsidRDefault="00815367" w:rsidP="00815367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color w:val="FF0000"/>
                <w:szCs w:val="28"/>
              </w:rPr>
              <w:t>Mh20121972</w:t>
            </w:r>
          </w:p>
        </w:tc>
      </w:tr>
      <w:tr w:rsidR="00815367" w14:paraId="00B23916" w14:textId="77777777" w:rsidTr="00223952">
        <w:tc>
          <w:tcPr>
            <w:tcW w:w="670" w:type="dxa"/>
            <w:shd w:val="clear" w:color="auto" w:fill="auto"/>
          </w:tcPr>
          <w:p w14:paraId="09CE241B" w14:textId="7464EBF6" w:rsidR="00815367" w:rsidRPr="00995672" w:rsidRDefault="00815367" w:rsidP="00815367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13</w:t>
            </w:r>
          </w:p>
        </w:tc>
        <w:tc>
          <w:tcPr>
            <w:tcW w:w="6193" w:type="dxa"/>
            <w:shd w:val="clear" w:color="auto" w:fill="auto"/>
          </w:tcPr>
          <w:p w14:paraId="444BD828" w14:textId="3A04EA2F" w:rsidR="00815367" w:rsidRDefault="00815367" w:rsidP="00815367">
            <w:r>
              <w:t xml:space="preserve">wesharon@chinleusd.k12.az.us </w:t>
            </w:r>
          </w:p>
        </w:tc>
        <w:tc>
          <w:tcPr>
            <w:tcW w:w="2487" w:type="dxa"/>
            <w:shd w:val="clear" w:color="auto" w:fill="auto"/>
          </w:tcPr>
          <w:p w14:paraId="2CB040C9" w14:textId="27D72817" w:rsidR="00815367" w:rsidRPr="00995672" w:rsidRDefault="00815367" w:rsidP="00815367">
            <w:pPr>
              <w:rPr>
                <w:rFonts w:cs="Times New Roman"/>
                <w:color w:val="FF0000"/>
                <w:szCs w:val="28"/>
              </w:rPr>
            </w:pPr>
            <w:r>
              <w:t>cecel</w:t>
            </w:r>
          </w:p>
        </w:tc>
      </w:tr>
      <w:tr w:rsidR="00815367" w14:paraId="2A2DFEB9" w14:textId="77777777" w:rsidTr="00223952">
        <w:tc>
          <w:tcPr>
            <w:tcW w:w="670" w:type="dxa"/>
            <w:shd w:val="clear" w:color="auto" w:fill="auto"/>
          </w:tcPr>
          <w:p w14:paraId="3E07927E" w14:textId="5EBD4303" w:rsidR="00815367" w:rsidRPr="00995672" w:rsidRDefault="00815367" w:rsidP="00815367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color w:val="000000" w:themeColor="text1"/>
                <w:szCs w:val="28"/>
              </w:rPr>
              <w:t>14</w:t>
            </w:r>
          </w:p>
        </w:tc>
        <w:tc>
          <w:tcPr>
            <w:tcW w:w="6193" w:type="dxa"/>
            <w:shd w:val="clear" w:color="auto" w:fill="auto"/>
          </w:tcPr>
          <w:p w14:paraId="438BC696" w14:textId="5B60F9B8" w:rsidR="00815367" w:rsidRPr="00995672" w:rsidRDefault="00815367" w:rsidP="00815367">
            <w:pPr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szCs w:val="28"/>
              </w:rPr>
              <w:t>syanne.douglas@my.uwi.edu</w:t>
            </w:r>
          </w:p>
        </w:tc>
        <w:tc>
          <w:tcPr>
            <w:tcW w:w="2487" w:type="dxa"/>
            <w:shd w:val="clear" w:color="auto" w:fill="auto"/>
          </w:tcPr>
          <w:p w14:paraId="644E4806" w14:textId="3258E056" w:rsidR="00815367" w:rsidRPr="00995672" w:rsidRDefault="00815367" w:rsidP="00815367">
            <w:pPr>
              <w:rPr>
                <w:rFonts w:cs="Times New Roman"/>
                <w:szCs w:val="28"/>
              </w:rPr>
            </w:pPr>
            <w:hyperlink r:id="rId17" w:tgtFrame="_blank" w:history="1">
              <w:r w:rsidRPr="00995672">
                <w:rPr>
                  <w:rStyle w:val="Hyperlink"/>
                  <w:rFonts w:cs="Times New Roman"/>
                  <w:color w:val="auto"/>
                  <w:szCs w:val="28"/>
                  <w:u w:val="none"/>
                </w:rPr>
                <w:t>1992</w:t>
              </w:r>
            </w:hyperlink>
            <w:r w:rsidRPr="00995672">
              <w:rPr>
                <w:rFonts w:cs="Times New Roman"/>
                <w:szCs w:val="28"/>
              </w:rPr>
              <w:t>kymani</w:t>
            </w:r>
          </w:p>
        </w:tc>
      </w:tr>
      <w:tr w:rsidR="00815367" w14:paraId="2A71C010" w14:textId="77777777" w:rsidTr="00223952">
        <w:tc>
          <w:tcPr>
            <w:tcW w:w="670" w:type="dxa"/>
            <w:shd w:val="clear" w:color="auto" w:fill="auto"/>
          </w:tcPr>
          <w:p w14:paraId="331D0E1F" w14:textId="1DC0B3AB" w:rsidR="00815367" w:rsidRPr="00995672" w:rsidRDefault="00815367" w:rsidP="00815367">
            <w:pPr>
              <w:jc w:val="center"/>
              <w:rPr>
                <w:rFonts w:cs="Times New Roman"/>
                <w:szCs w:val="28"/>
              </w:rPr>
            </w:pPr>
            <w:r w:rsidRPr="00995672">
              <w:rPr>
                <w:rFonts w:cs="Times New Roman"/>
                <w:color w:val="000000" w:themeColor="text1"/>
                <w:szCs w:val="28"/>
              </w:rPr>
              <w:t>15</w:t>
            </w:r>
          </w:p>
        </w:tc>
        <w:tc>
          <w:tcPr>
            <w:tcW w:w="6193" w:type="dxa"/>
            <w:shd w:val="clear" w:color="auto" w:fill="auto"/>
          </w:tcPr>
          <w:p w14:paraId="7CB38211" w14:textId="7CFB3D47" w:rsidR="00815367" w:rsidRPr="002A4381" w:rsidRDefault="00815367" w:rsidP="00815367">
            <w:r>
              <w:t>u20243225@utp.edu.pe</w:t>
            </w:r>
          </w:p>
        </w:tc>
        <w:tc>
          <w:tcPr>
            <w:tcW w:w="2487" w:type="dxa"/>
            <w:shd w:val="clear" w:color="auto" w:fill="auto"/>
          </w:tcPr>
          <w:p w14:paraId="0D91B8F8" w14:textId="7832098A" w:rsidR="00815367" w:rsidRDefault="00815367" w:rsidP="00815367">
            <w:r>
              <w:t>theaparexX12</w:t>
            </w:r>
          </w:p>
        </w:tc>
      </w:tr>
      <w:tr w:rsidR="00815367" w14:paraId="25709A21" w14:textId="77777777" w:rsidTr="00223952">
        <w:tc>
          <w:tcPr>
            <w:tcW w:w="670" w:type="dxa"/>
            <w:shd w:val="clear" w:color="auto" w:fill="auto"/>
          </w:tcPr>
          <w:p w14:paraId="4249DD60" w14:textId="04B957FA" w:rsidR="00815367" w:rsidRPr="00995672" w:rsidRDefault="00815367" w:rsidP="00815367">
            <w:pPr>
              <w:jc w:val="center"/>
              <w:rPr>
                <w:rFonts w:cs="Times New Roman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16</w:t>
            </w:r>
          </w:p>
        </w:tc>
        <w:tc>
          <w:tcPr>
            <w:tcW w:w="6193" w:type="dxa"/>
            <w:shd w:val="clear" w:color="auto" w:fill="auto"/>
          </w:tcPr>
          <w:p w14:paraId="26BE784E" w14:textId="65FFA04E" w:rsidR="00815367" w:rsidRPr="005D29F3" w:rsidRDefault="00815367" w:rsidP="00815367">
            <w:r>
              <w:t xml:space="preserve">u21231062@utp.edu.pe </w:t>
            </w:r>
          </w:p>
        </w:tc>
        <w:tc>
          <w:tcPr>
            <w:tcW w:w="2487" w:type="dxa"/>
            <w:shd w:val="clear" w:color="auto" w:fill="auto"/>
          </w:tcPr>
          <w:p w14:paraId="741A064C" w14:textId="49FD279A" w:rsidR="00815367" w:rsidRPr="00995672" w:rsidRDefault="00815367" w:rsidP="00815367">
            <w:pPr>
              <w:rPr>
                <w:rFonts w:cs="Times New Roman"/>
                <w:color w:val="FF0000"/>
                <w:szCs w:val="28"/>
              </w:rPr>
            </w:pPr>
            <w:r>
              <w:t>andrew23</w:t>
            </w:r>
          </w:p>
        </w:tc>
      </w:tr>
      <w:tr w:rsidR="00815367" w14:paraId="40637190" w14:textId="77777777" w:rsidTr="00223952">
        <w:tc>
          <w:tcPr>
            <w:tcW w:w="670" w:type="dxa"/>
            <w:shd w:val="clear" w:color="auto" w:fill="auto"/>
          </w:tcPr>
          <w:p w14:paraId="75CE91CB" w14:textId="5570D5C7" w:rsidR="00815367" w:rsidRPr="00995672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17</w:t>
            </w:r>
          </w:p>
        </w:tc>
        <w:tc>
          <w:tcPr>
            <w:tcW w:w="6193" w:type="dxa"/>
            <w:shd w:val="clear" w:color="auto" w:fill="auto"/>
          </w:tcPr>
          <w:p w14:paraId="10BC0BEA" w14:textId="58BB0694" w:rsidR="00815367" w:rsidRDefault="00815367" w:rsidP="00815367">
            <w:r>
              <w:t xml:space="preserve">u21224566@utp.edu.pe </w:t>
            </w:r>
          </w:p>
        </w:tc>
        <w:tc>
          <w:tcPr>
            <w:tcW w:w="2487" w:type="dxa"/>
            <w:shd w:val="clear" w:color="auto" w:fill="auto"/>
          </w:tcPr>
          <w:p w14:paraId="1921CA88" w14:textId="6515CB7C" w:rsidR="00815367" w:rsidRDefault="00815367" w:rsidP="00815367">
            <w:r>
              <w:t>fabianvegapaxi4321</w:t>
            </w:r>
          </w:p>
        </w:tc>
      </w:tr>
      <w:tr w:rsidR="00815367" w14:paraId="514B76E6" w14:textId="77777777" w:rsidTr="00223952">
        <w:tc>
          <w:tcPr>
            <w:tcW w:w="670" w:type="dxa"/>
            <w:shd w:val="clear" w:color="auto" w:fill="auto"/>
          </w:tcPr>
          <w:p w14:paraId="6B1775C9" w14:textId="64C629D4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18</w:t>
            </w:r>
          </w:p>
        </w:tc>
        <w:tc>
          <w:tcPr>
            <w:tcW w:w="6193" w:type="dxa"/>
            <w:shd w:val="clear" w:color="auto" w:fill="auto"/>
          </w:tcPr>
          <w:p w14:paraId="7E0E9102" w14:textId="4DFDCE7A" w:rsidR="00815367" w:rsidRDefault="00815367" w:rsidP="00815367">
            <w:r>
              <w:t xml:space="preserve">u21205607@utp.edu.pe </w:t>
            </w:r>
          </w:p>
        </w:tc>
        <w:tc>
          <w:tcPr>
            <w:tcW w:w="2487" w:type="dxa"/>
            <w:shd w:val="clear" w:color="auto" w:fill="auto"/>
          </w:tcPr>
          <w:p w14:paraId="0FDDF6A3" w14:textId="2B103729" w:rsidR="00815367" w:rsidRDefault="00815367" w:rsidP="00815367">
            <w:r>
              <w:t>unisimo123</w:t>
            </w:r>
          </w:p>
        </w:tc>
      </w:tr>
      <w:tr w:rsidR="00815367" w14:paraId="4BCC08C8" w14:textId="77777777" w:rsidTr="00223952">
        <w:tc>
          <w:tcPr>
            <w:tcW w:w="670" w:type="dxa"/>
            <w:shd w:val="clear" w:color="auto" w:fill="auto"/>
          </w:tcPr>
          <w:p w14:paraId="3716349E" w14:textId="213F917E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19</w:t>
            </w:r>
          </w:p>
        </w:tc>
        <w:tc>
          <w:tcPr>
            <w:tcW w:w="6193" w:type="dxa"/>
            <w:shd w:val="clear" w:color="auto" w:fill="auto"/>
          </w:tcPr>
          <w:p w14:paraId="69ED671D" w14:textId="19855638" w:rsidR="00815367" w:rsidRDefault="00815367" w:rsidP="00815367">
            <w:r>
              <w:t xml:space="preserve">ulmbu23@icstudents.org </w:t>
            </w:r>
          </w:p>
        </w:tc>
        <w:tc>
          <w:tcPr>
            <w:tcW w:w="2487" w:type="dxa"/>
            <w:shd w:val="clear" w:color="auto" w:fill="auto"/>
          </w:tcPr>
          <w:p w14:paraId="5399BBF2" w14:textId="380F23B8" w:rsidR="00815367" w:rsidRDefault="00815367" w:rsidP="00815367">
            <w:r>
              <w:t>hawk18</w:t>
            </w:r>
          </w:p>
        </w:tc>
      </w:tr>
      <w:tr w:rsidR="00815367" w14:paraId="381DDF6D" w14:textId="77777777" w:rsidTr="00223952">
        <w:tc>
          <w:tcPr>
            <w:tcW w:w="670" w:type="dxa"/>
            <w:shd w:val="clear" w:color="auto" w:fill="auto"/>
          </w:tcPr>
          <w:p w14:paraId="7EADFC32" w14:textId="1EBD62B2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20</w:t>
            </w:r>
          </w:p>
        </w:tc>
        <w:tc>
          <w:tcPr>
            <w:tcW w:w="6193" w:type="dxa"/>
            <w:shd w:val="clear" w:color="auto" w:fill="auto"/>
          </w:tcPr>
          <w:p w14:paraId="73B0F3E3" w14:textId="7AACD667" w:rsidR="00815367" w:rsidRDefault="00815367" w:rsidP="00815367">
            <w:r>
              <w:t xml:space="preserve">usama.0469503@talmeez.pk </w:t>
            </w:r>
          </w:p>
        </w:tc>
        <w:tc>
          <w:tcPr>
            <w:tcW w:w="2487" w:type="dxa"/>
            <w:shd w:val="clear" w:color="auto" w:fill="auto"/>
          </w:tcPr>
          <w:p w14:paraId="668930B1" w14:textId="41602D33" w:rsidR="00815367" w:rsidRDefault="00815367" w:rsidP="00815367">
            <w:r>
              <w:t>asd@2019</w:t>
            </w:r>
          </w:p>
        </w:tc>
      </w:tr>
      <w:tr w:rsidR="00815367" w14:paraId="2CAE4741" w14:textId="77777777" w:rsidTr="00223952">
        <w:tc>
          <w:tcPr>
            <w:tcW w:w="670" w:type="dxa"/>
            <w:shd w:val="clear" w:color="auto" w:fill="auto"/>
          </w:tcPr>
          <w:p w14:paraId="0F7E1C73" w14:textId="62800AEC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21</w:t>
            </w:r>
          </w:p>
        </w:tc>
        <w:tc>
          <w:tcPr>
            <w:tcW w:w="6193" w:type="dxa"/>
            <w:shd w:val="clear" w:color="auto" w:fill="auto"/>
          </w:tcPr>
          <w:p w14:paraId="74161D20" w14:textId="0AFD605A" w:rsidR="00815367" w:rsidRDefault="00815367" w:rsidP="00815367">
            <w:r>
              <w:t xml:space="preserve">vaibhav11032@bluebellsinternational.com </w:t>
            </w:r>
          </w:p>
        </w:tc>
        <w:tc>
          <w:tcPr>
            <w:tcW w:w="2487" w:type="dxa"/>
            <w:shd w:val="clear" w:color="auto" w:fill="auto"/>
          </w:tcPr>
          <w:p w14:paraId="0F683B0E" w14:textId="269004C8" w:rsidR="00815367" w:rsidRDefault="00815367" w:rsidP="00815367">
            <w:r>
              <w:t>Guh34001</w:t>
            </w:r>
          </w:p>
        </w:tc>
      </w:tr>
      <w:tr w:rsidR="00815367" w14:paraId="1044C092" w14:textId="77777777" w:rsidTr="00223952">
        <w:tc>
          <w:tcPr>
            <w:tcW w:w="670" w:type="dxa"/>
            <w:shd w:val="clear" w:color="auto" w:fill="auto"/>
          </w:tcPr>
          <w:p w14:paraId="6D033E6A" w14:textId="652FEBC7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22</w:t>
            </w:r>
          </w:p>
        </w:tc>
        <w:tc>
          <w:tcPr>
            <w:tcW w:w="6193" w:type="dxa"/>
            <w:shd w:val="clear" w:color="auto" w:fill="auto"/>
          </w:tcPr>
          <w:p w14:paraId="307E4E09" w14:textId="6166E4DB" w:rsidR="00815367" w:rsidRDefault="00815367" w:rsidP="00815367">
            <w:r>
              <w:t>vbanda@twu.edu</w:t>
            </w:r>
          </w:p>
        </w:tc>
        <w:tc>
          <w:tcPr>
            <w:tcW w:w="2487" w:type="dxa"/>
            <w:shd w:val="clear" w:color="auto" w:fill="auto"/>
          </w:tcPr>
          <w:p w14:paraId="78848DE7" w14:textId="521A90B8" w:rsidR="00815367" w:rsidRDefault="00815367" w:rsidP="00815367">
            <w:r>
              <w:t>Focus_2015</w:t>
            </w:r>
          </w:p>
        </w:tc>
      </w:tr>
      <w:tr w:rsidR="00815367" w14:paraId="2D0CC7BF" w14:textId="77777777" w:rsidTr="00223952">
        <w:tc>
          <w:tcPr>
            <w:tcW w:w="670" w:type="dxa"/>
            <w:shd w:val="clear" w:color="auto" w:fill="auto"/>
          </w:tcPr>
          <w:p w14:paraId="0AE36AA7" w14:textId="7A752EA5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23</w:t>
            </w:r>
          </w:p>
        </w:tc>
        <w:tc>
          <w:tcPr>
            <w:tcW w:w="6193" w:type="dxa"/>
            <w:shd w:val="clear" w:color="auto" w:fill="auto"/>
          </w:tcPr>
          <w:p w14:paraId="517F4C07" w14:textId="3CDC58F2" w:rsidR="00815367" w:rsidRDefault="00815367" w:rsidP="00815367">
            <w:r>
              <w:t xml:space="preserve">vbennett@twu.edu </w:t>
            </w:r>
          </w:p>
        </w:tc>
        <w:tc>
          <w:tcPr>
            <w:tcW w:w="2487" w:type="dxa"/>
            <w:shd w:val="clear" w:color="auto" w:fill="auto"/>
          </w:tcPr>
          <w:p w14:paraId="1B948DB3" w14:textId="639BE68B" w:rsidR="00815367" w:rsidRDefault="00815367" w:rsidP="00815367">
            <w:r>
              <w:t>Senior2014!</w:t>
            </w:r>
          </w:p>
        </w:tc>
      </w:tr>
      <w:tr w:rsidR="00815367" w14:paraId="218E6399" w14:textId="77777777" w:rsidTr="00223952">
        <w:tc>
          <w:tcPr>
            <w:tcW w:w="670" w:type="dxa"/>
            <w:shd w:val="clear" w:color="auto" w:fill="auto"/>
          </w:tcPr>
          <w:p w14:paraId="343CA858" w14:textId="7C8B6BB8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24</w:t>
            </w:r>
          </w:p>
        </w:tc>
        <w:tc>
          <w:tcPr>
            <w:tcW w:w="6193" w:type="dxa"/>
            <w:shd w:val="clear" w:color="auto" w:fill="auto"/>
          </w:tcPr>
          <w:p w14:paraId="1613029A" w14:textId="2375B3E6" w:rsidR="00815367" w:rsidRDefault="00815367" w:rsidP="00815367">
            <w:r>
              <w:t xml:space="preserve">vefit24@icstudents.org </w:t>
            </w:r>
          </w:p>
        </w:tc>
        <w:tc>
          <w:tcPr>
            <w:tcW w:w="2487" w:type="dxa"/>
            <w:shd w:val="clear" w:color="auto" w:fill="auto"/>
          </w:tcPr>
          <w:p w14:paraId="72577E1F" w14:textId="75834702" w:rsidR="00815367" w:rsidRDefault="00815367" w:rsidP="00815367">
            <w:r>
              <w:t>lily07</w:t>
            </w:r>
          </w:p>
        </w:tc>
      </w:tr>
      <w:tr w:rsidR="00815367" w14:paraId="6C2C5D50" w14:textId="77777777" w:rsidTr="00223952">
        <w:tc>
          <w:tcPr>
            <w:tcW w:w="670" w:type="dxa"/>
            <w:shd w:val="clear" w:color="auto" w:fill="auto"/>
          </w:tcPr>
          <w:p w14:paraId="6437617F" w14:textId="0BB074BF" w:rsidR="00815367" w:rsidRPr="00995672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25</w:t>
            </w:r>
          </w:p>
        </w:tc>
        <w:tc>
          <w:tcPr>
            <w:tcW w:w="6193" w:type="dxa"/>
            <w:shd w:val="clear" w:color="auto" w:fill="auto"/>
          </w:tcPr>
          <w:p w14:paraId="3BA4336F" w14:textId="0D0FF1B0" w:rsidR="00815367" w:rsidRPr="00995672" w:rsidRDefault="00815367" w:rsidP="00815367">
            <w:pPr>
              <w:rPr>
                <w:rFonts w:cs="Times New Roman"/>
                <w:color w:val="000000" w:themeColor="text1"/>
                <w:szCs w:val="28"/>
              </w:rPr>
            </w:pPr>
            <w:hyperlink r:id="rId18" w:tgtFrame="_blank" w:history="1">
              <w:r w:rsidRPr="00995672">
                <w:rPr>
                  <w:rStyle w:val="Hyperlink"/>
                  <w:rFonts w:cs="Times New Roman"/>
                  <w:color w:val="auto"/>
                  <w:szCs w:val="28"/>
                  <w:u w:val="none"/>
                </w:rPr>
                <w:t>vfrench@email.itt-tech.edu</w:t>
              </w:r>
            </w:hyperlink>
          </w:p>
        </w:tc>
        <w:tc>
          <w:tcPr>
            <w:tcW w:w="2487" w:type="dxa"/>
            <w:shd w:val="clear" w:color="auto" w:fill="auto"/>
          </w:tcPr>
          <w:p w14:paraId="2555EB30" w14:textId="37B7A4AF" w:rsidR="00815367" w:rsidRPr="00995672" w:rsidRDefault="00815367" w:rsidP="00815367">
            <w:pPr>
              <w:rPr>
                <w:rFonts w:cs="Times New Roman"/>
                <w:color w:val="000000" w:themeColor="text1"/>
                <w:szCs w:val="28"/>
              </w:rPr>
            </w:pPr>
            <w:r w:rsidRPr="00995672">
              <w:rPr>
                <w:rFonts w:cs="Times New Roman"/>
                <w:szCs w:val="28"/>
              </w:rPr>
              <w:t>USarmy87</w:t>
            </w:r>
          </w:p>
        </w:tc>
      </w:tr>
      <w:tr w:rsidR="00815367" w14:paraId="40981209" w14:textId="77777777" w:rsidTr="00223952">
        <w:tc>
          <w:tcPr>
            <w:tcW w:w="670" w:type="dxa"/>
            <w:shd w:val="clear" w:color="auto" w:fill="auto"/>
          </w:tcPr>
          <w:p w14:paraId="53F1D30D" w14:textId="0B7B8374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26</w:t>
            </w:r>
          </w:p>
        </w:tc>
        <w:tc>
          <w:tcPr>
            <w:tcW w:w="6193" w:type="dxa"/>
            <w:shd w:val="clear" w:color="auto" w:fill="auto"/>
          </w:tcPr>
          <w:p w14:paraId="7F3A88D6" w14:textId="46415166" w:rsidR="00815367" w:rsidRDefault="00815367" w:rsidP="00815367">
            <w:r>
              <w:t xml:space="preserve">vfabriz1@binghamton.edu </w:t>
            </w:r>
          </w:p>
        </w:tc>
        <w:tc>
          <w:tcPr>
            <w:tcW w:w="2487" w:type="dxa"/>
            <w:shd w:val="clear" w:color="auto" w:fill="auto"/>
          </w:tcPr>
          <w:p w14:paraId="03A08843" w14:textId="7457E10A" w:rsidR="00815367" w:rsidRPr="00995672" w:rsidRDefault="00815367" w:rsidP="00815367">
            <w:pPr>
              <w:rPr>
                <w:rFonts w:cs="Times New Roman"/>
                <w:szCs w:val="28"/>
              </w:rPr>
            </w:pPr>
            <w:r>
              <w:t>Carlie00</w:t>
            </w:r>
          </w:p>
        </w:tc>
      </w:tr>
      <w:tr w:rsidR="00815367" w14:paraId="11EB54FF" w14:textId="77777777" w:rsidTr="00223952">
        <w:tc>
          <w:tcPr>
            <w:tcW w:w="670" w:type="dxa"/>
            <w:shd w:val="clear" w:color="auto" w:fill="auto"/>
          </w:tcPr>
          <w:p w14:paraId="28C0203F" w14:textId="1C6EB83C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27</w:t>
            </w:r>
          </w:p>
        </w:tc>
        <w:tc>
          <w:tcPr>
            <w:tcW w:w="6193" w:type="dxa"/>
            <w:shd w:val="clear" w:color="auto" w:fill="auto"/>
          </w:tcPr>
          <w:p w14:paraId="6DA1DE6F" w14:textId="6C371C59" w:rsidR="00815367" w:rsidRDefault="00815367" w:rsidP="00815367">
            <w:r>
              <w:t xml:space="preserve">vh5595@stu.armstrong.edu </w:t>
            </w:r>
          </w:p>
        </w:tc>
        <w:tc>
          <w:tcPr>
            <w:tcW w:w="2487" w:type="dxa"/>
            <w:shd w:val="clear" w:color="auto" w:fill="auto"/>
          </w:tcPr>
          <w:p w14:paraId="75DF4873" w14:textId="6789B5F3" w:rsidR="00815367" w:rsidRPr="00995672" w:rsidRDefault="00815367" w:rsidP="00815367">
            <w:pPr>
              <w:rPr>
                <w:rFonts w:cs="Times New Roman"/>
                <w:szCs w:val="28"/>
              </w:rPr>
            </w:pPr>
            <w:r>
              <w:t>Vanessa123</w:t>
            </w:r>
          </w:p>
        </w:tc>
      </w:tr>
      <w:tr w:rsidR="00815367" w14:paraId="41467DB0" w14:textId="77777777" w:rsidTr="00223952">
        <w:tc>
          <w:tcPr>
            <w:tcW w:w="670" w:type="dxa"/>
            <w:shd w:val="clear" w:color="auto" w:fill="auto"/>
          </w:tcPr>
          <w:p w14:paraId="0DB6866F" w14:textId="5E9E8706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28</w:t>
            </w:r>
          </w:p>
        </w:tc>
        <w:tc>
          <w:tcPr>
            <w:tcW w:w="6193" w:type="dxa"/>
            <w:shd w:val="clear" w:color="auto" w:fill="auto"/>
          </w:tcPr>
          <w:p w14:paraId="2E5019D5" w14:textId="1FFCB8C8" w:rsidR="00815367" w:rsidRDefault="00815367" w:rsidP="00815367">
            <w:r>
              <w:t xml:space="preserve">vhernandez18@twu.edu </w:t>
            </w:r>
          </w:p>
        </w:tc>
        <w:tc>
          <w:tcPr>
            <w:tcW w:w="2487" w:type="dxa"/>
            <w:shd w:val="clear" w:color="auto" w:fill="auto"/>
          </w:tcPr>
          <w:p w14:paraId="51FBBB1F" w14:textId="4C8C2DEA" w:rsidR="00815367" w:rsidRDefault="00815367" w:rsidP="00815367">
            <w:r>
              <w:t>Her123456!</w:t>
            </w:r>
          </w:p>
        </w:tc>
      </w:tr>
      <w:tr w:rsidR="00815367" w14:paraId="43B23961" w14:textId="77777777" w:rsidTr="00223952">
        <w:tc>
          <w:tcPr>
            <w:tcW w:w="670" w:type="dxa"/>
            <w:shd w:val="clear" w:color="auto" w:fill="auto"/>
          </w:tcPr>
          <w:p w14:paraId="7F8E11BB" w14:textId="02AED7FC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29</w:t>
            </w:r>
          </w:p>
        </w:tc>
        <w:tc>
          <w:tcPr>
            <w:tcW w:w="6193" w:type="dxa"/>
            <w:shd w:val="clear" w:color="auto" w:fill="auto"/>
          </w:tcPr>
          <w:p w14:paraId="084B2B7F" w14:textId="4C07161A" w:rsidR="00815367" w:rsidRDefault="00815367" w:rsidP="00815367">
            <w:r>
              <w:t xml:space="preserve">victor.ivarsson@skola.malung-salen.se </w:t>
            </w:r>
          </w:p>
        </w:tc>
        <w:tc>
          <w:tcPr>
            <w:tcW w:w="2487" w:type="dxa"/>
            <w:shd w:val="clear" w:color="auto" w:fill="auto"/>
          </w:tcPr>
          <w:p w14:paraId="46D064A7" w14:textId="450777AA" w:rsidR="00815367" w:rsidRDefault="00815367" w:rsidP="00815367">
            <w:r>
              <w:t>12345</w:t>
            </w:r>
          </w:p>
        </w:tc>
      </w:tr>
      <w:tr w:rsidR="00815367" w14:paraId="2D1D417E" w14:textId="77777777" w:rsidTr="00223952">
        <w:tc>
          <w:tcPr>
            <w:tcW w:w="670" w:type="dxa"/>
            <w:shd w:val="clear" w:color="auto" w:fill="auto"/>
          </w:tcPr>
          <w:p w14:paraId="7BC8505C" w14:textId="08A09A1E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30</w:t>
            </w:r>
          </w:p>
        </w:tc>
        <w:tc>
          <w:tcPr>
            <w:tcW w:w="6193" w:type="dxa"/>
            <w:shd w:val="clear" w:color="auto" w:fill="auto"/>
          </w:tcPr>
          <w:p w14:paraId="4EBFD56D" w14:textId="701CFBE9" w:rsidR="00815367" w:rsidRDefault="00815367" w:rsidP="00815367">
            <w:r>
              <w:t xml:space="preserve">vnguyen16@twu.edu </w:t>
            </w:r>
          </w:p>
        </w:tc>
        <w:tc>
          <w:tcPr>
            <w:tcW w:w="2487" w:type="dxa"/>
            <w:shd w:val="clear" w:color="auto" w:fill="auto"/>
          </w:tcPr>
          <w:p w14:paraId="306BA81E" w14:textId="449BC29E" w:rsidR="00815367" w:rsidRDefault="00815367" w:rsidP="00815367">
            <w:r>
              <w:t>123Uyenvy!</w:t>
            </w:r>
          </w:p>
        </w:tc>
      </w:tr>
      <w:tr w:rsidR="00815367" w14:paraId="0D712D85" w14:textId="77777777" w:rsidTr="00223952">
        <w:tc>
          <w:tcPr>
            <w:tcW w:w="670" w:type="dxa"/>
            <w:shd w:val="clear" w:color="auto" w:fill="auto"/>
          </w:tcPr>
          <w:p w14:paraId="638C4C99" w14:textId="144533E4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31</w:t>
            </w:r>
          </w:p>
        </w:tc>
        <w:tc>
          <w:tcPr>
            <w:tcW w:w="6193" w:type="dxa"/>
            <w:shd w:val="clear" w:color="auto" w:fill="auto"/>
          </w:tcPr>
          <w:p w14:paraId="1863825F" w14:textId="61DD8AF8" w:rsidR="00815367" w:rsidRDefault="00815367" w:rsidP="00815367">
            <w:r w:rsidRPr="004304FB">
              <w:rPr>
                <w:color w:val="FF0000"/>
              </w:rPr>
              <w:t xml:space="preserve">vonklarrh@baylorschool.org </w:t>
            </w:r>
          </w:p>
        </w:tc>
        <w:tc>
          <w:tcPr>
            <w:tcW w:w="2487" w:type="dxa"/>
            <w:shd w:val="clear" w:color="auto" w:fill="auto"/>
          </w:tcPr>
          <w:p w14:paraId="3C8D227F" w14:textId="48FF4130" w:rsidR="00815367" w:rsidRDefault="00815367" w:rsidP="00815367">
            <w:r w:rsidRPr="004304FB">
              <w:rPr>
                <w:color w:val="FF0000"/>
              </w:rPr>
              <w:t>z7hbf6</w:t>
            </w:r>
          </w:p>
        </w:tc>
      </w:tr>
      <w:tr w:rsidR="00815367" w14:paraId="724CE0BC" w14:textId="77777777" w:rsidTr="00223952">
        <w:tc>
          <w:tcPr>
            <w:tcW w:w="670" w:type="dxa"/>
            <w:shd w:val="clear" w:color="auto" w:fill="auto"/>
          </w:tcPr>
          <w:p w14:paraId="120DFD5F" w14:textId="3DE464C5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32</w:t>
            </w:r>
          </w:p>
        </w:tc>
        <w:tc>
          <w:tcPr>
            <w:tcW w:w="6193" w:type="dxa"/>
            <w:shd w:val="clear" w:color="auto" w:fill="auto"/>
          </w:tcPr>
          <w:p w14:paraId="3DBDD8D7" w14:textId="2EC110D7" w:rsidR="00815367" w:rsidRPr="004304FB" w:rsidRDefault="00815367" w:rsidP="00815367">
            <w:r>
              <w:t xml:space="preserve">voub932@lasierra.edu </w:t>
            </w:r>
          </w:p>
        </w:tc>
        <w:tc>
          <w:tcPr>
            <w:tcW w:w="2487" w:type="dxa"/>
            <w:shd w:val="clear" w:color="auto" w:fill="auto"/>
          </w:tcPr>
          <w:p w14:paraId="373473D7" w14:textId="33FF6B7C" w:rsidR="00815367" w:rsidRPr="004304FB" w:rsidRDefault="00815367" w:rsidP="00815367">
            <w:pPr>
              <w:rPr>
                <w:color w:val="FF0000"/>
              </w:rPr>
            </w:pPr>
            <w:r>
              <w:t>Soccerforlife07</w:t>
            </w:r>
          </w:p>
        </w:tc>
      </w:tr>
      <w:tr w:rsidR="00815367" w14:paraId="62248946" w14:textId="77777777" w:rsidTr="00223952">
        <w:tc>
          <w:tcPr>
            <w:tcW w:w="670" w:type="dxa"/>
            <w:shd w:val="clear" w:color="auto" w:fill="auto"/>
          </w:tcPr>
          <w:p w14:paraId="6E0109E9" w14:textId="7DFAB7EF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33</w:t>
            </w:r>
          </w:p>
        </w:tc>
        <w:tc>
          <w:tcPr>
            <w:tcW w:w="6193" w:type="dxa"/>
            <w:shd w:val="clear" w:color="auto" w:fill="auto"/>
          </w:tcPr>
          <w:p w14:paraId="38E62369" w14:textId="14799A2F" w:rsidR="00815367" w:rsidRPr="004304FB" w:rsidRDefault="00815367" w:rsidP="00815367">
            <w:pPr>
              <w:rPr>
                <w:color w:val="FF0000"/>
              </w:rPr>
            </w:pPr>
            <w:r>
              <w:t>vperez11@twu.edu</w:t>
            </w:r>
          </w:p>
        </w:tc>
        <w:tc>
          <w:tcPr>
            <w:tcW w:w="2487" w:type="dxa"/>
            <w:shd w:val="clear" w:color="auto" w:fill="auto"/>
          </w:tcPr>
          <w:p w14:paraId="6FE93F0B" w14:textId="1EA84EAA" w:rsidR="00815367" w:rsidRPr="004304FB" w:rsidRDefault="00815367" w:rsidP="00815367">
            <w:pPr>
              <w:rPr>
                <w:color w:val="FF0000"/>
              </w:rPr>
            </w:pPr>
            <w:r>
              <w:t>Iloveyou1995!</w:t>
            </w:r>
          </w:p>
        </w:tc>
      </w:tr>
      <w:tr w:rsidR="00815367" w14:paraId="344D78A7" w14:textId="77777777" w:rsidTr="00223952">
        <w:tc>
          <w:tcPr>
            <w:tcW w:w="670" w:type="dxa"/>
            <w:shd w:val="clear" w:color="auto" w:fill="auto"/>
          </w:tcPr>
          <w:p w14:paraId="13DC5162" w14:textId="166F5698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34</w:t>
            </w:r>
          </w:p>
        </w:tc>
        <w:tc>
          <w:tcPr>
            <w:tcW w:w="6193" w:type="dxa"/>
            <w:shd w:val="clear" w:color="auto" w:fill="auto"/>
          </w:tcPr>
          <w:p w14:paraId="062AE5F6" w14:textId="300F8E73" w:rsidR="00815367" w:rsidRDefault="00815367" w:rsidP="00815367">
            <w:r w:rsidRPr="004304FB">
              <w:rPr>
                <w:color w:val="FF0000"/>
              </w:rPr>
              <w:t xml:space="preserve">vsambapanza1@numerique-educatif.fr </w:t>
            </w:r>
          </w:p>
        </w:tc>
        <w:tc>
          <w:tcPr>
            <w:tcW w:w="2487" w:type="dxa"/>
            <w:shd w:val="clear" w:color="auto" w:fill="auto"/>
          </w:tcPr>
          <w:p w14:paraId="36C4BB2D" w14:textId="12CFE585" w:rsidR="00815367" w:rsidRDefault="00815367" w:rsidP="00815367">
            <w:r w:rsidRPr="004304FB">
              <w:rPr>
                <w:color w:val="FF0000"/>
              </w:rPr>
              <w:t>Clyver_236</w:t>
            </w:r>
          </w:p>
        </w:tc>
      </w:tr>
      <w:tr w:rsidR="00815367" w14:paraId="62115ED9" w14:textId="77777777" w:rsidTr="00223952">
        <w:tc>
          <w:tcPr>
            <w:tcW w:w="670" w:type="dxa"/>
            <w:shd w:val="clear" w:color="auto" w:fill="auto"/>
          </w:tcPr>
          <w:p w14:paraId="4079BC99" w14:textId="4859C7FB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35</w:t>
            </w:r>
          </w:p>
        </w:tc>
        <w:tc>
          <w:tcPr>
            <w:tcW w:w="6193" w:type="dxa"/>
            <w:shd w:val="clear" w:color="auto" w:fill="auto"/>
          </w:tcPr>
          <w:p w14:paraId="1944FEBE" w14:textId="4D97F566" w:rsidR="00815367" w:rsidRDefault="00815367" w:rsidP="00815367">
            <w:r>
              <w:t xml:space="preserve">vvaught01@saintmarys.edu </w:t>
            </w:r>
          </w:p>
        </w:tc>
        <w:tc>
          <w:tcPr>
            <w:tcW w:w="2487" w:type="dxa"/>
            <w:shd w:val="clear" w:color="auto" w:fill="auto"/>
          </w:tcPr>
          <w:p w14:paraId="06ED8B9B" w14:textId="08D1D7CC" w:rsidR="00815367" w:rsidRDefault="00815367" w:rsidP="00815367">
            <w:r>
              <w:t>Lphs2016!</w:t>
            </w:r>
          </w:p>
        </w:tc>
      </w:tr>
      <w:tr w:rsidR="00815367" w14:paraId="405BD853" w14:textId="77777777" w:rsidTr="00223952">
        <w:tc>
          <w:tcPr>
            <w:tcW w:w="670" w:type="dxa"/>
            <w:shd w:val="clear" w:color="auto" w:fill="auto"/>
          </w:tcPr>
          <w:p w14:paraId="4AAA3902" w14:textId="3759BBF4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36</w:t>
            </w:r>
          </w:p>
        </w:tc>
        <w:tc>
          <w:tcPr>
            <w:tcW w:w="6193" w:type="dxa"/>
            <w:shd w:val="clear" w:color="auto" w:fill="auto"/>
          </w:tcPr>
          <w:p w14:paraId="7F59F1D1" w14:textId="08EED451" w:rsidR="00815367" w:rsidRDefault="00815367" w:rsidP="00815367">
            <w:r w:rsidRPr="004304FB">
              <w:rPr>
                <w:color w:val="FF0000"/>
              </w:rPr>
              <w:t xml:space="preserve">Vvaglica@lions.molloy.edu </w:t>
            </w:r>
          </w:p>
        </w:tc>
        <w:tc>
          <w:tcPr>
            <w:tcW w:w="2487" w:type="dxa"/>
            <w:shd w:val="clear" w:color="auto" w:fill="auto"/>
          </w:tcPr>
          <w:p w14:paraId="389ED4F0" w14:textId="263813A0" w:rsidR="00815367" w:rsidRDefault="00815367" w:rsidP="00815367">
            <w:r w:rsidRPr="004304FB">
              <w:rPr>
                <w:color w:val="FF0000"/>
              </w:rPr>
              <w:t>Eagle999</w:t>
            </w:r>
          </w:p>
        </w:tc>
      </w:tr>
      <w:tr w:rsidR="00815367" w14:paraId="2D6E8DC2" w14:textId="77777777" w:rsidTr="00223952">
        <w:tc>
          <w:tcPr>
            <w:tcW w:w="670" w:type="dxa"/>
            <w:shd w:val="clear" w:color="auto" w:fill="auto"/>
          </w:tcPr>
          <w:p w14:paraId="6D04886C" w14:textId="088C5C55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lastRenderedPageBreak/>
              <w:t>37</w:t>
            </w:r>
          </w:p>
        </w:tc>
        <w:tc>
          <w:tcPr>
            <w:tcW w:w="6193" w:type="dxa"/>
            <w:shd w:val="clear" w:color="auto" w:fill="auto"/>
          </w:tcPr>
          <w:p w14:paraId="61F28707" w14:textId="3C872C89" w:rsidR="00815367" w:rsidRDefault="00815367" w:rsidP="00815367">
            <w:r>
              <w:t xml:space="preserve">vw6244@stu.armstrong.edu </w:t>
            </w:r>
          </w:p>
        </w:tc>
        <w:tc>
          <w:tcPr>
            <w:tcW w:w="2487" w:type="dxa"/>
            <w:shd w:val="clear" w:color="auto" w:fill="auto"/>
          </w:tcPr>
          <w:p w14:paraId="3032F1AF" w14:textId="11676E6A" w:rsidR="00815367" w:rsidRDefault="00815367" w:rsidP="00815367">
            <w:r>
              <w:t>0kkky3aa</w:t>
            </w:r>
          </w:p>
        </w:tc>
      </w:tr>
      <w:tr w:rsidR="00815367" w14:paraId="49366387" w14:textId="77777777" w:rsidTr="00223952">
        <w:tc>
          <w:tcPr>
            <w:tcW w:w="670" w:type="dxa"/>
            <w:shd w:val="clear" w:color="auto" w:fill="auto"/>
          </w:tcPr>
          <w:p w14:paraId="7C9E2F9C" w14:textId="0BBED072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38</w:t>
            </w:r>
          </w:p>
        </w:tc>
        <w:tc>
          <w:tcPr>
            <w:tcW w:w="6193" w:type="dxa"/>
            <w:shd w:val="clear" w:color="auto" w:fill="auto"/>
          </w:tcPr>
          <w:p w14:paraId="5B95796B" w14:textId="5C948997" w:rsidR="00815367" w:rsidRDefault="00815367" w:rsidP="00815367">
            <w:r>
              <w:t>wasin.kou@spulive.net</w:t>
            </w:r>
          </w:p>
        </w:tc>
        <w:tc>
          <w:tcPr>
            <w:tcW w:w="2487" w:type="dxa"/>
            <w:shd w:val="clear" w:color="auto" w:fill="auto"/>
          </w:tcPr>
          <w:p w14:paraId="105FE08E" w14:textId="4CFF54EC" w:rsidR="00815367" w:rsidRDefault="00815367" w:rsidP="00815367">
            <w:r>
              <w:t>1119900872077</w:t>
            </w:r>
          </w:p>
        </w:tc>
      </w:tr>
      <w:tr w:rsidR="00815367" w14:paraId="7A6E7AF5" w14:textId="77777777" w:rsidTr="00223952">
        <w:tc>
          <w:tcPr>
            <w:tcW w:w="670" w:type="dxa"/>
            <w:shd w:val="clear" w:color="auto" w:fill="auto"/>
          </w:tcPr>
          <w:p w14:paraId="3C9CB465" w14:textId="5167DB65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39</w:t>
            </w:r>
          </w:p>
        </w:tc>
        <w:tc>
          <w:tcPr>
            <w:tcW w:w="6193" w:type="dxa"/>
            <w:shd w:val="clear" w:color="auto" w:fill="auto"/>
          </w:tcPr>
          <w:p w14:paraId="62C16D57" w14:textId="143CF762" w:rsidR="00815367" w:rsidRDefault="00815367" w:rsidP="00815367">
            <w:r>
              <w:t xml:space="preserve">watthana.int@spulive.net </w:t>
            </w:r>
          </w:p>
        </w:tc>
        <w:tc>
          <w:tcPr>
            <w:tcW w:w="2487" w:type="dxa"/>
            <w:shd w:val="clear" w:color="auto" w:fill="auto"/>
          </w:tcPr>
          <w:p w14:paraId="318C9CF7" w14:textId="34A2CECA" w:rsidR="00815367" w:rsidRDefault="00815367" w:rsidP="00815367">
            <w:r>
              <w:t>0860108358</w:t>
            </w:r>
          </w:p>
        </w:tc>
      </w:tr>
      <w:tr w:rsidR="00815367" w14:paraId="6FCAAECB" w14:textId="77777777" w:rsidTr="00223952">
        <w:tc>
          <w:tcPr>
            <w:tcW w:w="670" w:type="dxa"/>
            <w:shd w:val="clear" w:color="auto" w:fill="auto"/>
          </w:tcPr>
          <w:p w14:paraId="5B583506" w14:textId="711E53D4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40</w:t>
            </w:r>
          </w:p>
        </w:tc>
        <w:tc>
          <w:tcPr>
            <w:tcW w:w="6193" w:type="dxa"/>
            <w:shd w:val="clear" w:color="auto" w:fill="auto"/>
          </w:tcPr>
          <w:p w14:paraId="61F71852" w14:textId="5B588A88" w:rsidR="00815367" w:rsidRDefault="00815367" w:rsidP="00815367">
            <w:r>
              <w:t>wcarter34@bethelu.edu</w:t>
            </w:r>
          </w:p>
        </w:tc>
        <w:tc>
          <w:tcPr>
            <w:tcW w:w="2487" w:type="dxa"/>
            <w:shd w:val="clear" w:color="auto" w:fill="auto"/>
          </w:tcPr>
          <w:p w14:paraId="5F6CE644" w14:textId="72AFBBC7" w:rsidR="00815367" w:rsidRDefault="00815367" w:rsidP="00815367">
            <w:r>
              <w:t>Wdfcfashionking1</w:t>
            </w:r>
          </w:p>
        </w:tc>
      </w:tr>
      <w:tr w:rsidR="00815367" w14:paraId="03648C27" w14:textId="77777777" w:rsidTr="00223952">
        <w:tc>
          <w:tcPr>
            <w:tcW w:w="670" w:type="dxa"/>
            <w:shd w:val="clear" w:color="auto" w:fill="auto"/>
          </w:tcPr>
          <w:p w14:paraId="4AFCEE16" w14:textId="417908FC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41</w:t>
            </w:r>
          </w:p>
        </w:tc>
        <w:tc>
          <w:tcPr>
            <w:tcW w:w="6193" w:type="dxa"/>
            <w:shd w:val="clear" w:color="auto" w:fill="auto"/>
          </w:tcPr>
          <w:p w14:paraId="6446A6C5" w14:textId="1AEAFD70" w:rsidR="00815367" w:rsidRDefault="00815367" w:rsidP="00815367">
            <w:r>
              <w:t xml:space="preserve">we2838@stu.armstrong.edu </w:t>
            </w:r>
          </w:p>
        </w:tc>
        <w:tc>
          <w:tcPr>
            <w:tcW w:w="2487" w:type="dxa"/>
            <w:shd w:val="clear" w:color="auto" w:fill="auto"/>
          </w:tcPr>
          <w:p w14:paraId="0578B92C" w14:textId="3C3D9719" w:rsidR="00815367" w:rsidRDefault="00815367" w:rsidP="00815367">
            <w:r>
              <w:t>whitney1</w:t>
            </w:r>
          </w:p>
        </w:tc>
      </w:tr>
      <w:tr w:rsidR="00815367" w14:paraId="2E615418" w14:textId="77777777" w:rsidTr="00223952">
        <w:tc>
          <w:tcPr>
            <w:tcW w:w="670" w:type="dxa"/>
            <w:shd w:val="clear" w:color="auto" w:fill="auto"/>
          </w:tcPr>
          <w:p w14:paraId="38DCF120" w14:textId="5F358B72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42</w:t>
            </w:r>
          </w:p>
        </w:tc>
        <w:tc>
          <w:tcPr>
            <w:tcW w:w="6193" w:type="dxa"/>
            <w:shd w:val="clear" w:color="auto" w:fill="auto"/>
          </w:tcPr>
          <w:p w14:paraId="0F1B376A" w14:textId="2E6D30D6" w:rsidR="00815367" w:rsidRDefault="00815367" w:rsidP="00815367">
            <w:r>
              <w:t xml:space="preserve">wesleymirandadasilva@ied.edu </w:t>
            </w:r>
          </w:p>
        </w:tc>
        <w:tc>
          <w:tcPr>
            <w:tcW w:w="2487" w:type="dxa"/>
            <w:shd w:val="clear" w:color="auto" w:fill="auto"/>
          </w:tcPr>
          <w:p w14:paraId="2229885E" w14:textId="0513F9B8" w:rsidR="00815367" w:rsidRDefault="00815367" w:rsidP="00815367">
            <w:r>
              <w:t>00BR0000022679</w:t>
            </w:r>
          </w:p>
        </w:tc>
      </w:tr>
      <w:tr w:rsidR="00815367" w14:paraId="7199D30B" w14:textId="77777777" w:rsidTr="00223952">
        <w:tc>
          <w:tcPr>
            <w:tcW w:w="670" w:type="dxa"/>
            <w:shd w:val="clear" w:color="auto" w:fill="auto"/>
          </w:tcPr>
          <w:p w14:paraId="27BA3A95" w14:textId="4EA675B9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43</w:t>
            </w:r>
          </w:p>
        </w:tc>
        <w:tc>
          <w:tcPr>
            <w:tcW w:w="6193" w:type="dxa"/>
            <w:shd w:val="clear" w:color="auto" w:fill="auto"/>
          </w:tcPr>
          <w:p w14:paraId="2E66243F" w14:textId="76DE7178" w:rsidR="00815367" w:rsidRDefault="00815367" w:rsidP="00815367">
            <w:r>
              <w:t xml:space="preserve">whitemm1@lavalla.vic.edu.au </w:t>
            </w:r>
          </w:p>
        </w:tc>
        <w:tc>
          <w:tcPr>
            <w:tcW w:w="2487" w:type="dxa"/>
            <w:shd w:val="clear" w:color="auto" w:fill="auto"/>
          </w:tcPr>
          <w:p w14:paraId="1F894E9E" w14:textId="6D157C98" w:rsidR="00815367" w:rsidRDefault="00815367" w:rsidP="00815367">
            <w:r>
              <w:t>ww0758</w:t>
            </w:r>
          </w:p>
        </w:tc>
      </w:tr>
      <w:tr w:rsidR="00815367" w14:paraId="392992C6" w14:textId="77777777" w:rsidTr="00223952">
        <w:tc>
          <w:tcPr>
            <w:tcW w:w="670" w:type="dxa"/>
            <w:shd w:val="clear" w:color="auto" w:fill="auto"/>
          </w:tcPr>
          <w:p w14:paraId="2501C497" w14:textId="56EAF70F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44</w:t>
            </w:r>
          </w:p>
        </w:tc>
        <w:tc>
          <w:tcPr>
            <w:tcW w:w="6193" w:type="dxa"/>
            <w:shd w:val="clear" w:color="auto" w:fill="auto"/>
          </w:tcPr>
          <w:p w14:paraId="4FDF8F13" w14:textId="3634B7E6" w:rsidR="00815367" w:rsidRDefault="00815367" w:rsidP="00815367">
            <w:r w:rsidRPr="00CE4F8E">
              <w:t>wilberth.morales@uamcr.net</w:t>
            </w:r>
          </w:p>
        </w:tc>
        <w:tc>
          <w:tcPr>
            <w:tcW w:w="2487" w:type="dxa"/>
            <w:shd w:val="clear" w:color="auto" w:fill="auto"/>
          </w:tcPr>
          <w:p w14:paraId="4E80AAE9" w14:textId="5C835A86" w:rsidR="00815367" w:rsidRDefault="00815367" w:rsidP="00815367">
            <w:r w:rsidRPr="00CE4F8E">
              <w:t>Rriqzum636</w:t>
            </w:r>
          </w:p>
        </w:tc>
      </w:tr>
      <w:tr w:rsidR="00815367" w14:paraId="0DD9E3A4" w14:textId="77777777" w:rsidTr="00223952">
        <w:tc>
          <w:tcPr>
            <w:tcW w:w="670" w:type="dxa"/>
            <w:shd w:val="clear" w:color="auto" w:fill="auto"/>
          </w:tcPr>
          <w:p w14:paraId="0052FB58" w14:textId="0F14E4C7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45</w:t>
            </w:r>
          </w:p>
        </w:tc>
        <w:tc>
          <w:tcPr>
            <w:tcW w:w="6193" w:type="dxa"/>
            <w:shd w:val="clear" w:color="auto" w:fill="auto"/>
          </w:tcPr>
          <w:p w14:paraId="0A811B71" w14:textId="3F4A12B4" w:rsidR="00815367" w:rsidRDefault="00815367" w:rsidP="00815367">
            <w:r w:rsidRPr="00C91CEC">
              <w:rPr>
                <w:color w:val="FF0000"/>
              </w:rPr>
              <w:t xml:space="preserve">wil.rrsilva@senacsp.edu.br </w:t>
            </w:r>
          </w:p>
        </w:tc>
        <w:tc>
          <w:tcPr>
            <w:tcW w:w="2487" w:type="dxa"/>
            <w:shd w:val="clear" w:color="auto" w:fill="auto"/>
          </w:tcPr>
          <w:p w14:paraId="16066192" w14:textId="2D57B461" w:rsidR="00815367" w:rsidRDefault="00815367" w:rsidP="00815367">
            <w:r w:rsidRPr="00C91CEC">
              <w:rPr>
                <w:color w:val="FF0000"/>
              </w:rPr>
              <w:t>galaodarkness</w:t>
            </w:r>
          </w:p>
        </w:tc>
      </w:tr>
      <w:tr w:rsidR="00815367" w14:paraId="363D837D" w14:textId="77777777" w:rsidTr="00223952">
        <w:tc>
          <w:tcPr>
            <w:tcW w:w="670" w:type="dxa"/>
            <w:shd w:val="clear" w:color="auto" w:fill="auto"/>
          </w:tcPr>
          <w:p w14:paraId="2CB8D35B" w14:textId="57444118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46</w:t>
            </w:r>
          </w:p>
        </w:tc>
        <w:tc>
          <w:tcPr>
            <w:tcW w:w="6193" w:type="dxa"/>
            <w:shd w:val="clear" w:color="auto" w:fill="auto"/>
          </w:tcPr>
          <w:p w14:paraId="49912073" w14:textId="590B1350" w:rsidR="00815367" w:rsidRPr="002D09D1" w:rsidRDefault="00815367" w:rsidP="00815367">
            <w:r w:rsidRPr="002D09D1">
              <w:t>wilson.cameron@pembrokek12.org</w:t>
            </w:r>
          </w:p>
        </w:tc>
        <w:tc>
          <w:tcPr>
            <w:tcW w:w="2487" w:type="dxa"/>
            <w:shd w:val="clear" w:color="auto" w:fill="auto"/>
          </w:tcPr>
          <w:p w14:paraId="5F96C62D" w14:textId="46960D3A" w:rsidR="00815367" w:rsidRPr="002D09D1" w:rsidRDefault="00815367" w:rsidP="00815367">
            <w:r w:rsidRPr="002D09D1">
              <w:t>wilson</w:t>
            </w:r>
          </w:p>
        </w:tc>
      </w:tr>
      <w:tr w:rsidR="00815367" w14:paraId="7E4B9BED" w14:textId="77777777" w:rsidTr="00223952">
        <w:tc>
          <w:tcPr>
            <w:tcW w:w="670" w:type="dxa"/>
            <w:shd w:val="clear" w:color="auto" w:fill="auto"/>
          </w:tcPr>
          <w:p w14:paraId="5CB1E047" w14:textId="00F3D229" w:rsidR="00815367" w:rsidRPr="008D433B" w:rsidRDefault="00815367" w:rsidP="00815367">
            <w:pPr>
              <w:jc w:val="center"/>
              <w:rPr>
                <w:rFonts w:cs="Times New Roman"/>
                <w:color w:val="FF0000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47</w:t>
            </w:r>
          </w:p>
        </w:tc>
        <w:tc>
          <w:tcPr>
            <w:tcW w:w="6193" w:type="dxa"/>
            <w:shd w:val="clear" w:color="auto" w:fill="auto"/>
          </w:tcPr>
          <w:p w14:paraId="2EF5E128" w14:textId="722DF852" w:rsidR="00815367" w:rsidRPr="008D433B" w:rsidRDefault="00815367" w:rsidP="00815367">
            <w:pPr>
              <w:rPr>
                <w:color w:val="FF0000"/>
              </w:rPr>
            </w:pPr>
            <w:r w:rsidRPr="008D433B">
              <w:rPr>
                <w:color w:val="FF0000"/>
              </w:rPr>
              <w:t xml:space="preserve">windj24@icstudents.org </w:t>
            </w:r>
          </w:p>
        </w:tc>
        <w:tc>
          <w:tcPr>
            <w:tcW w:w="2487" w:type="dxa"/>
            <w:shd w:val="clear" w:color="auto" w:fill="auto"/>
          </w:tcPr>
          <w:p w14:paraId="29CB7B72" w14:textId="4E7FCC06" w:rsidR="00815367" w:rsidRPr="002D09D1" w:rsidRDefault="00815367" w:rsidP="00815367">
            <w:r w:rsidRPr="008D433B">
              <w:rPr>
                <w:color w:val="FF0000"/>
              </w:rPr>
              <w:t>bump24</w:t>
            </w:r>
          </w:p>
        </w:tc>
      </w:tr>
      <w:tr w:rsidR="00815367" w14:paraId="53245DFF" w14:textId="77777777" w:rsidTr="00223952">
        <w:tc>
          <w:tcPr>
            <w:tcW w:w="670" w:type="dxa"/>
            <w:shd w:val="clear" w:color="auto" w:fill="auto"/>
          </w:tcPr>
          <w:p w14:paraId="4B82BF95" w14:textId="32CDBD78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48</w:t>
            </w:r>
          </w:p>
        </w:tc>
        <w:tc>
          <w:tcPr>
            <w:tcW w:w="6193" w:type="dxa"/>
            <w:shd w:val="clear" w:color="auto" w:fill="auto"/>
          </w:tcPr>
          <w:p w14:paraId="71FC8F51" w14:textId="6453A2D4" w:rsidR="00815367" w:rsidRPr="002D09D1" w:rsidRDefault="00815367" w:rsidP="00815367">
            <w:r>
              <w:t xml:space="preserve">wle1@binghamton.edu </w:t>
            </w:r>
          </w:p>
        </w:tc>
        <w:tc>
          <w:tcPr>
            <w:tcW w:w="2487" w:type="dxa"/>
            <w:shd w:val="clear" w:color="auto" w:fill="auto"/>
          </w:tcPr>
          <w:p w14:paraId="01130E9D" w14:textId="7C493928" w:rsidR="00815367" w:rsidRPr="002D09D1" w:rsidRDefault="00815367" w:rsidP="00815367">
            <w:r>
              <w:t>Abc42892</w:t>
            </w:r>
          </w:p>
        </w:tc>
      </w:tr>
      <w:tr w:rsidR="00815367" w14:paraId="30D97F4A" w14:textId="77777777" w:rsidTr="00223952">
        <w:tc>
          <w:tcPr>
            <w:tcW w:w="670" w:type="dxa"/>
            <w:shd w:val="clear" w:color="auto" w:fill="auto"/>
          </w:tcPr>
          <w:p w14:paraId="068D9362" w14:textId="5423B871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49</w:t>
            </w:r>
          </w:p>
        </w:tc>
        <w:tc>
          <w:tcPr>
            <w:tcW w:w="6193" w:type="dxa"/>
            <w:shd w:val="clear" w:color="auto" w:fill="auto"/>
          </w:tcPr>
          <w:p w14:paraId="005BB926" w14:textId="6C756130" w:rsidR="00815367" w:rsidRDefault="00815367" w:rsidP="00815367">
            <w:r>
              <w:t xml:space="preserve">wgon902@lasierra.edu </w:t>
            </w:r>
          </w:p>
        </w:tc>
        <w:tc>
          <w:tcPr>
            <w:tcW w:w="2487" w:type="dxa"/>
            <w:shd w:val="clear" w:color="auto" w:fill="auto"/>
          </w:tcPr>
          <w:p w14:paraId="59DA902A" w14:textId="20A6F9FB" w:rsidR="00815367" w:rsidRDefault="00815367" w:rsidP="00815367">
            <w:r>
              <w:t>Juliet712!</w:t>
            </w:r>
          </w:p>
        </w:tc>
      </w:tr>
      <w:tr w:rsidR="00815367" w14:paraId="56E49F52" w14:textId="77777777" w:rsidTr="00223952">
        <w:tc>
          <w:tcPr>
            <w:tcW w:w="670" w:type="dxa"/>
            <w:shd w:val="clear" w:color="auto" w:fill="auto"/>
          </w:tcPr>
          <w:p w14:paraId="6C74E6E0" w14:textId="1B992E34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50</w:t>
            </w:r>
          </w:p>
        </w:tc>
        <w:tc>
          <w:tcPr>
            <w:tcW w:w="6193" w:type="dxa"/>
            <w:shd w:val="clear" w:color="auto" w:fill="auto"/>
          </w:tcPr>
          <w:p w14:paraId="5BCA195C" w14:textId="3085E3E4" w:rsidR="00815367" w:rsidRDefault="00815367" w:rsidP="00815367">
            <w:r>
              <w:t xml:space="preserve">wxwang15@smumn.edu </w:t>
            </w:r>
          </w:p>
        </w:tc>
        <w:tc>
          <w:tcPr>
            <w:tcW w:w="2487" w:type="dxa"/>
            <w:shd w:val="clear" w:color="auto" w:fill="auto"/>
          </w:tcPr>
          <w:p w14:paraId="733BC43F" w14:textId="401F739E" w:rsidR="00815367" w:rsidRDefault="00815367" w:rsidP="00815367">
            <w:r>
              <w:t>WANGWANYU31</w:t>
            </w:r>
          </w:p>
        </w:tc>
      </w:tr>
      <w:tr w:rsidR="00815367" w14:paraId="11212E48" w14:textId="77777777" w:rsidTr="00223952">
        <w:tc>
          <w:tcPr>
            <w:tcW w:w="670" w:type="dxa"/>
            <w:shd w:val="clear" w:color="auto" w:fill="auto"/>
          </w:tcPr>
          <w:p w14:paraId="59DF27CB" w14:textId="1389A8A6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51</w:t>
            </w:r>
          </w:p>
        </w:tc>
        <w:tc>
          <w:tcPr>
            <w:tcW w:w="6193" w:type="dxa"/>
            <w:shd w:val="clear" w:color="auto" w:fill="auto"/>
          </w:tcPr>
          <w:p w14:paraId="61067D2C" w14:textId="0A30E7BA" w:rsidR="00815367" w:rsidRDefault="00815367" w:rsidP="00815367">
            <w:r>
              <w:t xml:space="preserve">xgremard21@jacksonindians.us </w:t>
            </w:r>
          </w:p>
        </w:tc>
        <w:tc>
          <w:tcPr>
            <w:tcW w:w="2487" w:type="dxa"/>
            <w:shd w:val="clear" w:color="auto" w:fill="auto"/>
          </w:tcPr>
          <w:p w14:paraId="50FCE670" w14:textId="70947ACA" w:rsidR="00815367" w:rsidRDefault="00815367" w:rsidP="00815367">
            <w:r>
              <w:t>pass3263</w:t>
            </w:r>
          </w:p>
        </w:tc>
      </w:tr>
      <w:tr w:rsidR="00815367" w14:paraId="23C318FD" w14:textId="77777777" w:rsidTr="00223952">
        <w:tc>
          <w:tcPr>
            <w:tcW w:w="670" w:type="dxa"/>
            <w:shd w:val="clear" w:color="auto" w:fill="auto"/>
          </w:tcPr>
          <w:p w14:paraId="2F6C784F" w14:textId="5A6CE896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52</w:t>
            </w:r>
          </w:p>
        </w:tc>
        <w:tc>
          <w:tcPr>
            <w:tcW w:w="6193" w:type="dxa"/>
            <w:shd w:val="clear" w:color="auto" w:fill="auto"/>
          </w:tcPr>
          <w:p w14:paraId="6F502EC3" w14:textId="7523DA26" w:rsidR="00815367" w:rsidRDefault="00815367" w:rsidP="00815367">
            <w:r w:rsidRPr="00441C71">
              <w:rPr>
                <w:color w:val="FF0000"/>
              </w:rPr>
              <w:t xml:space="preserve">xwen4@binghamton.edu </w:t>
            </w:r>
          </w:p>
        </w:tc>
        <w:tc>
          <w:tcPr>
            <w:tcW w:w="2487" w:type="dxa"/>
            <w:shd w:val="clear" w:color="auto" w:fill="auto"/>
          </w:tcPr>
          <w:p w14:paraId="721ED44A" w14:textId="4DD4D87A" w:rsidR="00815367" w:rsidRDefault="00815367" w:rsidP="00815367">
            <w:r w:rsidRPr="00441C71">
              <w:rPr>
                <w:color w:val="FF0000"/>
              </w:rPr>
              <w:t>wX19920929</w:t>
            </w:r>
          </w:p>
        </w:tc>
      </w:tr>
      <w:tr w:rsidR="00815367" w14:paraId="00B190EE" w14:textId="77777777" w:rsidTr="00223952">
        <w:tc>
          <w:tcPr>
            <w:tcW w:w="670" w:type="dxa"/>
            <w:shd w:val="clear" w:color="auto" w:fill="auto"/>
          </w:tcPr>
          <w:p w14:paraId="34490DC8" w14:textId="38028E95" w:rsidR="00815367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53</w:t>
            </w:r>
          </w:p>
        </w:tc>
        <w:tc>
          <w:tcPr>
            <w:tcW w:w="6193" w:type="dxa"/>
            <w:shd w:val="clear" w:color="auto" w:fill="auto"/>
          </w:tcPr>
          <w:p w14:paraId="71A289FE" w14:textId="675FBBB4" w:rsidR="00815367" w:rsidRDefault="00815367" w:rsidP="00815367">
            <w:r>
              <w:t xml:space="preserve">x202107767@cibertec.edu.pe </w:t>
            </w:r>
          </w:p>
        </w:tc>
        <w:tc>
          <w:tcPr>
            <w:tcW w:w="2487" w:type="dxa"/>
            <w:shd w:val="clear" w:color="auto" w:fill="auto"/>
          </w:tcPr>
          <w:p w14:paraId="0394DB66" w14:textId="431189D0" w:rsidR="00815367" w:rsidRDefault="00815367" w:rsidP="00815367">
            <w:r>
              <w:t>Roissoaz20</w:t>
            </w:r>
          </w:p>
        </w:tc>
      </w:tr>
      <w:tr w:rsidR="00815367" w14:paraId="1C6B4C51" w14:textId="77777777" w:rsidTr="00223952">
        <w:tc>
          <w:tcPr>
            <w:tcW w:w="670" w:type="dxa"/>
            <w:shd w:val="clear" w:color="auto" w:fill="auto"/>
          </w:tcPr>
          <w:p w14:paraId="6498C47F" w14:textId="7B6B3633" w:rsidR="00815367" w:rsidRPr="00995672" w:rsidRDefault="00815367" w:rsidP="00815367">
            <w:pPr>
              <w:jc w:val="center"/>
              <w:rPr>
                <w:rFonts w:cs="Times New Roman"/>
                <w:color w:val="000000" w:themeColor="text1"/>
                <w:szCs w:val="28"/>
              </w:rPr>
            </w:pPr>
            <w:r>
              <w:rPr>
                <w:rFonts w:cs="Times New Roman"/>
                <w:color w:val="000000" w:themeColor="text1"/>
                <w:szCs w:val="28"/>
              </w:rPr>
              <w:t>54</w:t>
            </w:r>
          </w:p>
        </w:tc>
        <w:tc>
          <w:tcPr>
            <w:tcW w:w="6193" w:type="dxa"/>
            <w:shd w:val="clear" w:color="auto" w:fill="auto"/>
          </w:tcPr>
          <w:p w14:paraId="53B72A6E" w14:textId="1B35ACD0" w:rsidR="00815367" w:rsidRPr="00995672" w:rsidRDefault="00815367" w:rsidP="00815367">
            <w:pPr>
              <w:rPr>
                <w:rFonts w:cs="Times New Roman"/>
                <w:color w:val="000000" w:themeColor="text1"/>
                <w:szCs w:val="28"/>
              </w:rPr>
            </w:pPr>
            <w:r w:rsidRPr="00995672">
              <w:rPr>
                <w:rFonts w:cs="Times New Roman"/>
                <w:szCs w:val="28"/>
              </w:rPr>
              <w:t xml:space="preserve">11160772@st.neu.edu.vn   </w:t>
            </w:r>
          </w:p>
        </w:tc>
        <w:tc>
          <w:tcPr>
            <w:tcW w:w="2487" w:type="dxa"/>
            <w:shd w:val="clear" w:color="auto" w:fill="auto"/>
          </w:tcPr>
          <w:p w14:paraId="34E3A630" w14:textId="753355DE" w:rsidR="00815367" w:rsidRPr="00995672" w:rsidRDefault="00815367" w:rsidP="00815367">
            <w:pPr>
              <w:rPr>
                <w:rFonts w:cs="Times New Roman"/>
                <w:color w:val="000000" w:themeColor="text1"/>
                <w:szCs w:val="28"/>
              </w:rPr>
            </w:pPr>
            <w:r w:rsidRPr="00995672">
              <w:rPr>
                <w:rFonts w:cs="Times New Roman"/>
                <w:szCs w:val="28"/>
              </w:rPr>
              <w:t>11160772</w:t>
            </w:r>
          </w:p>
        </w:tc>
      </w:tr>
    </w:tbl>
    <w:p w14:paraId="19424BE6" w14:textId="77777777" w:rsidR="00A808E7" w:rsidRPr="00406F6D" w:rsidRDefault="00A808E7" w:rsidP="00A808E7">
      <w:pPr>
        <w:rPr>
          <w:sz w:val="8"/>
          <w:szCs w:val="2"/>
        </w:rPr>
      </w:pPr>
    </w:p>
    <w:p w14:paraId="63FE1776" w14:textId="77777777" w:rsidR="00A808E7" w:rsidRDefault="00A808E7" w:rsidP="00A808E7">
      <w:pPr>
        <w:shd w:val="clear" w:color="auto" w:fill="FF0000"/>
        <w:rPr>
          <w:b/>
          <w:bCs/>
          <w:color w:val="FFFFFF" w:themeColor="background1"/>
          <w:sz w:val="40"/>
          <w:szCs w:val="40"/>
        </w:rPr>
      </w:pPr>
      <w:r w:rsidRPr="00A808E7">
        <w:rPr>
          <w:b/>
          <w:bCs/>
          <w:color w:val="FFFFFF" w:themeColor="background1"/>
          <w:sz w:val="40"/>
          <w:szCs w:val="40"/>
        </w:rPr>
        <w:t>Lưu ý</w:t>
      </w:r>
      <w:r>
        <w:rPr>
          <w:b/>
          <w:bCs/>
          <w:color w:val="FFFFFF" w:themeColor="background1"/>
          <w:sz w:val="40"/>
          <w:szCs w:val="40"/>
        </w:rPr>
        <w:t xml:space="preserve">: </w:t>
      </w:r>
    </w:p>
    <w:p w14:paraId="41E451AA" w14:textId="77777777" w:rsidR="00A808E7" w:rsidRDefault="00A808E7" w:rsidP="00A808E7">
      <w:pPr>
        <w:shd w:val="clear" w:color="auto" w:fill="FF0000"/>
        <w:jc w:val="center"/>
        <w:rPr>
          <w:b/>
          <w:bCs/>
          <w:color w:val="FFFFFF" w:themeColor="background1"/>
          <w:sz w:val="40"/>
          <w:szCs w:val="40"/>
        </w:rPr>
      </w:pPr>
      <w:r>
        <w:rPr>
          <w:b/>
          <w:bCs/>
          <w:color w:val="FFFFFF" w:themeColor="background1"/>
          <w:sz w:val="40"/>
          <w:szCs w:val="40"/>
        </w:rPr>
        <w:t>Chỉ</w:t>
      </w:r>
      <w:r w:rsidRPr="00A808E7">
        <w:rPr>
          <w:b/>
          <w:bCs/>
          <w:color w:val="FFFFFF" w:themeColor="background1"/>
          <w:sz w:val="40"/>
          <w:szCs w:val="40"/>
        </w:rPr>
        <w:t xml:space="preserve"> dùng kích hoạt Office 365 for desktop! </w:t>
      </w:r>
    </w:p>
    <w:p w14:paraId="18F7F16E" w14:textId="100709C0" w:rsidR="00A808E7" w:rsidRDefault="00A808E7" w:rsidP="00A808E7">
      <w:pPr>
        <w:shd w:val="clear" w:color="auto" w:fill="FF0000"/>
        <w:jc w:val="center"/>
        <w:rPr>
          <w:b/>
          <w:bCs/>
          <w:color w:val="FFFFFF" w:themeColor="background1"/>
          <w:sz w:val="40"/>
          <w:szCs w:val="40"/>
        </w:rPr>
      </w:pPr>
      <w:r w:rsidRPr="00A808E7">
        <w:rPr>
          <w:b/>
          <w:bCs/>
          <w:color w:val="FFFFFF" w:themeColor="background1"/>
          <w:sz w:val="40"/>
          <w:szCs w:val="40"/>
        </w:rPr>
        <w:t>Không dùng Onedrive!</w:t>
      </w:r>
    </w:p>
    <w:p w14:paraId="12478B31" w14:textId="7A39935C" w:rsidR="000D4BB1" w:rsidRDefault="001601BE" w:rsidP="00A808E7">
      <w:pPr>
        <w:shd w:val="clear" w:color="auto" w:fill="FF0000"/>
        <w:jc w:val="center"/>
        <w:rPr>
          <w:b/>
          <w:bCs/>
          <w:color w:val="FFFFFF" w:themeColor="background1"/>
          <w:sz w:val="40"/>
          <w:szCs w:val="40"/>
        </w:rPr>
      </w:pPr>
      <w:r>
        <w:rPr>
          <w:b/>
          <w:bCs/>
          <w:color w:val="FFFFFF" w:themeColor="background1"/>
          <w:sz w:val="40"/>
          <w:szCs w:val="40"/>
        </w:rPr>
        <w:t xml:space="preserve">Đừng cố gắng đổi mật khẩu, </w:t>
      </w:r>
      <w:r w:rsidR="00C32269">
        <w:rPr>
          <w:b/>
          <w:bCs/>
          <w:color w:val="FFFFFF" w:themeColor="background1"/>
          <w:sz w:val="40"/>
          <w:szCs w:val="40"/>
        </w:rPr>
        <w:t>không thể đổi được!</w:t>
      </w:r>
    </w:p>
    <w:p w14:paraId="790DC484" w14:textId="785C1B0B" w:rsidR="00A902CC" w:rsidRDefault="00A902CC" w:rsidP="00A902CC">
      <w:pPr>
        <w:jc w:val="both"/>
        <w:rPr>
          <w:b/>
          <w:bCs/>
          <w:sz w:val="40"/>
          <w:szCs w:val="40"/>
        </w:rPr>
      </w:pPr>
      <w:r w:rsidRPr="00A902CC">
        <w:rPr>
          <w:b/>
          <w:bCs/>
          <w:sz w:val="40"/>
          <w:szCs w:val="40"/>
        </w:rPr>
        <w:t>A</w:t>
      </w:r>
      <w:r>
        <w:rPr>
          <w:b/>
          <w:bCs/>
          <w:sz w:val="40"/>
          <w:szCs w:val="40"/>
        </w:rPr>
        <w:t>ctive tài khoản Office 365 for desktop!!!</w:t>
      </w:r>
    </w:p>
    <w:p w14:paraId="00866432" w14:textId="1C8F49FD" w:rsidR="00A902CC" w:rsidRDefault="00A902CC" w:rsidP="00A902CC">
      <w:pPr>
        <w:jc w:val="both"/>
        <w:rPr>
          <w:b/>
          <w:bCs/>
          <w:sz w:val="40"/>
          <w:szCs w:val="4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DDEA49" wp14:editId="29FE51A7">
                <wp:simplePos x="0" y="0"/>
                <wp:positionH relativeFrom="column">
                  <wp:posOffset>110067</wp:posOffset>
                </wp:positionH>
                <wp:positionV relativeFrom="paragraph">
                  <wp:posOffset>228388</wp:posOffset>
                </wp:positionV>
                <wp:extent cx="156633" cy="139700"/>
                <wp:effectExtent l="38100" t="38100" r="34290" b="317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6633" cy="139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3D5BAA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8.65pt;margin-top:18pt;width:12.35pt;height:11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1B62388" wp14:editId="3DE53BCF">
            <wp:extent cx="5943600" cy="3343275"/>
            <wp:effectExtent l="0" t="0" r="0" b="9525"/>
            <wp:docPr id="1" name="Picture 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ord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62BFA" w14:textId="32B650E6" w:rsidR="00A902CC" w:rsidRDefault="00A902CC" w:rsidP="00A902CC">
      <w:pPr>
        <w:jc w:val="both"/>
        <w:rPr>
          <w:b/>
          <w:bCs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71B9BA" wp14:editId="340B5B32">
                <wp:simplePos x="0" y="0"/>
                <wp:positionH relativeFrom="column">
                  <wp:posOffset>283633</wp:posOffset>
                </wp:positionH>
                <wp:positionV relativeFrom="paragraph">
                  <wp:posOffset>2383578</wp:posOffset>
                </wp:positionV>
                <wp:extent cx="110067" cy="330200"/>
                <wp:effectExtent l="38100" t="0" r="23495" b="5080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0067" cy="330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9C17BC" id="Straight Arrow Connector 4" o:spid="_x0000_s1026" type="#_x0000_t32" style="position:absolute;margin-left:22.35pt;margin-top:187.7pt;width:8.65pt;height:26pt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BA9D5B8" wp14:editId="75854987">
            <wp:extent cx="5943600" cy="3343275"/>
            <wp:effectExtent l="0" t="0" r="0" b="9525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A6930" w14:textId="7E3FE0A5" w:rsidR="00A902CC" w:rsidRDefault="00A902CC" w:rsidP="00A902CC">
      <w:pPr>
        <w:jc w:val="both"/>
        <w:rPr>
          <w:b/>
          <w:bCs/>
          <w:sz w:val="40"/>
          <w:szCs w:val="4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45136E5" wp14:editId="73D645C7">
                <wp:simplePos x="0" y="0"/>
                <wp:positionH relativeFrom="column">
                  <wp:posOffset>3348567</wp:posOffset>
                </wp:positionH>
                <wp:positionV relativeFrom="paragraph">
                  <wp:posOffset>2232448</wp:posOffset>
                </wp:positionV>
                <wp:extent cx="275166" cy="4234"/>
                <wp:effectExtent l="38100" t="76200" r="0" b="9144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5166" cy="423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CD96EE" id="Straight Arrow Connector 6" o:spid="_x0000_s1026" type="#_x0000_t32" style="position:absolute;margin-left:263.65pt;margin-top:175.8pt;width:21.65pt;height:.35pt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131130D" wp14:editId="5BB3AABD">
            <wp:extent cx="5943600" cy="3343275"/>
            <wp:effectExtent l="0" t="0" r="0" b="9525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A15CC" w14:textId="2ED723B9" w:rsidR="00A902CC" w:rsidRDefault="00A902CC" w:rsidP="00A902CC">
      <w:pPr>
        <w:jc w:val="both"/>
        <w:rPr>
          <w:b/>
          <w:bCs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A315F44" wp14:editId="2C2BFEB5">
                <wp:simplePos x="0" y="0"/>
                <wp:positionH relativeFrom="column">
                  <wp:posOffset>2959100</wp:posOffset>
                </wp:positionH>
                <wp:positionV relativeFrom="paragraph">
                  <wp:posOffset>1687407</wp:posOffset>
                </wp:positionV>
                <wp:extent cx="283633" cy="29633"/>
                <wp:effectExtent l="0" t="57150" r="40640" b="6604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3633" cy="296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3707E1" id="Straight Arrow Connector 8" o:spid="_x0000_s1026" type="#_x0000_t32" style="position:absolute;margin-left:233pt;margin-top:132.85pt;width:22.35pt;height:2.35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038807A" wp14:editId="0DFA0ABC">
            <wp:extent cx="5943600" cy="3343275"/>
            <wp:effectExtent l="0" t="0" r="0" b="9525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22C01" w14:textId="62492360" w:rsidR="00A902CC" w:rsidRDefault="00A902CC" w:rsidP="00A902CC">
      <w:pPr>
        <w:jc w:val="both"/>
        <w:rPr>
          <w:b/>
          <w:bCs/>
          <w:sz w:val="40"/>
          <w:szCs w:val="4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EA1CA3" wp14:editId="4F6EA1FC">
                <wp:simplePos x="0" y="0"/>
                <wp:positionH relativeFrom="column">
                  <wp:posOffset>2912533</wp:posOffset>
                </wp:positionH>
                <wp:positionV relativeFrom="paragraph">
                  <wp:posOffset>1842982</wp:posOffset>
                </wp:positionV>
                <wp:extent cx="321734" cy="8466"/>
                <wp:effectExtent l="0" t="76200" r="21590" b="8699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1734" cy="846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39E9A75" id="Straight Arrow Connector 10" o:spid="_x0000_s1026" type="#_x0000_t32" style="position:absolute;margin-left:229.35pt;margin-top:145.1pt;width:25.35pt;height:.65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FAB5FAF" wp14:editId="00B53724">
            <wp:extent cx="5943600" cy="3343275"/>
            <wp:effectExtent l="0" t="0" r="0" b="9525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F0A1F" w14:textId="013998B6" w:rsidR="00A902CC" w:rsidRPr="00A902CC" w:rsidRDefault="00A902CC" w:rsidP="00A902CC">
      <w:pPr>
        <w:jc w:val="both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húc thành công!!!</w:t>
      </w:r>
    </w:p>
    <w:sectPr w:rsidR="00A902CC" w:rsidRPr="00A902CC" w:rsidSect="00406F6D">
      <w:pgSz w:w="12240" w:h="15840"/>
      <w:pgMar w:top="851" w:right="1440" w:bottom="56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DY3MDIwNzUyNDdT0lEKTi0uzszPAykwrgUAX+EuqSwAAAA="/>
  </w:docVars>
  <w:rsids>
    <w:rsidRoot w:val="00A808E7"/>
    <w:rsid w:val="000669BB"/>
    <w:rsid w:val="000942A2"/>
    <w:rsid w:val="000A3E9F"/>
    <w:rsid w:val="000D4BB1"/>
    <w:rsid w:val="000F75D5"/>
    <w:rsid w:val="0014776A"/>
    <w:rsid w:val="00155B33"/>
    <w:rsid w:val="001601BE"/>
    <w:rsid w:val="00183B80"/>
    <w:rsid w:val="001D7869"/>
    <w:rsid w:val="001F75E2"/>
    <w:rsid w:val="00223952"/>
    <w:rsid w:val="0023436A"/>
    <w:rsid w:val="00254C0B"/>
    <w:rsid w:val="002A4381"/>
    <w:rsid w:val="002D09D1"/>
    <w:rsid w:val="002E2F6D"/>
    <w:rsid w:val="00347610"/>
    <w:rsid w:val="00361EC5"/>
    <w:rsid w:val="003B15FB"/>
    <w:rsid w:val="00406F6D"/>
    <w:rsid w:val="004304FB"/>
    <w:rsid w:val="00441C71"/>
    <w:rsid w:val="004F6597"/>
    <w:rsid w:val="00505B1E"/>
    <w:rsid w:val="005060AF"/>
    <w:rsid w:val="005223E5"/>
    <w:rsid w:val="005D29F3"/>
    <w:rsid w:val="005D617E"/>
    <w:rsid w:val="005E67B4"/>
    <w:rsid w:val="0060763A"/>
    <w:rsid w:val="00691A9C"/>
    <w:rsid w:val="006A4CF4"/>
    <w:rsid w:val="006A560A"/>
    <w:rsid w:val="0075317F"/>
    <w:rsid w:val="0076235D"/>
    <w:rsid w:val="00787FEB"/>
    <w:rsid w:val="007D33EB"/>
    <w:rsid w:val="007E45CC"/>
    <w:rsid w:val="00815367"/>
    <w:rsid w:val="008B6D16"/>
    <w:rsid w:val="008D433B"/>
    <w:rsid w:val="008F42F2"/>
    <w:rsid w:val="00907AEE"/>
    <w:rsid w:val="009764BB"/>
    <w:rsid w:val="00995672"/>
    <w:rsid w:val="00A36FD0"/>
    <w:rsid w:val="00A5233B"/>
    <w:rsid w:val="00A641E5"/>
    <w:rsid w:val="00A648A0"/>
    <w:rsid w:val="00A808E7"/>
    <w:rsid w:val="00A902CC"/>
    <w:rsid w:val="00A90594"/>
    <w:rsid w:val="00A9202F"/>
    <w:rsid w:val="00A94FD9"/>
    <w:rsid w:val="00C23C72"/>
    <w:rsid w:val="00C32269"/>
    <w:rsid w:val="00C41B31"/>
    <w:rsid w:val="00C4233A"/>
    <w:rsid w:val="00C91CEC"/>
    <w:rsid w:val="00CB03AA"/>
    <w:rsid w:val="00CB05DA"/>
    <w:rsid w:val="00CE4F8E"/>
    <w:rsid w:val="00D256C1"/>
    <w:rsid w:val="00D5425A"/>
    <w:rsid w:val="00E04BDF"/>
    <w:rsid w:val="00ED029A"/>
    <w:rsid w:val="00F07E27"/>
    <w:rsid w:val="00F82D33"/>
    <w:rsid w:val="00F93CDF"/>
    <w:rsid w:val="00FC1DB2"/>
    <w:rsid w:val="00FF1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498EFFD"/>
  <w15:chartTrackingRefBased/>
  <w15:docId w15:val="{C47B8C96-4BB6-49D1-981C-453490131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808E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08E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808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elton@nwcc.nsw.edu.au" TargetMode="External"/><Relationship Id="rId13" Type="http://schemas.openxmlformats.org/officeDocument/2006/relationships/hyperlink" Target="mailto:jcasimere@twu.edu" TargetMode="External"/><Relationship Id="rId18" Type="http://schemas.openxmlformats.org/officeDocument/2006/relationships/hyperlink" Target="mailto:vfrench@email.itt-tech.edu" TargetMode="External"/><Relationship Id="rId3" Type="http://schemas.openxmlformats.org/officeDocument/2006/relationships/webSettings" Target="webSettings.xml"/><Relationship Id="rId21" Type="http://schemas.openxmlformats.org/officeDocument/2006/relationships/image" Target="media/image3.png"/><Relationship Id="rId7" Type="http://schemas.openxmlformats.org/officeDocument/2006/relationships/hyperlink" Target="mailto:emily.ribadeneira@ute.edu.ec" TargetMode="External"/><Relationship Id="rId12" Type="http://schemas.openxmlformats.org/officeDocument/2006/relationships/hyperlink" Target="mailto:jmoran@lions.molloy.edu" TargetMode="External"/><Relationship Id="rId17" Type="http://schemas.openxmlformats.org/officeDocument/2006/relationships/hyperlink" Target="https://syanne.douglas@my.uwi.edu:1992/" TargetMode="Externa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mailto:mhhousain@ub.edu.sa" TargetMode="External"/><Relationship Id="rId20" Type="http://schemas.openxmlformats.org/officeDocument/2006/relationships/image" Target="media/image2.png"/><Relationship Id="rId1" Type="http://schemas.openxmlformats.org/officeDocument/2006/relationships/styles" Target="styles.xml"/><Relationship Id="rId6" Type="http://schemas.openxmlformats.org/officeDocument/2006/relationships/hyperlink" Target="https://eprado110@email.itt-tech.edu:206/" TargetMode="External"/><Relationship Id="rId11" Type="http://schemas.openxmlformats.org/officeDocument/2006/relationships/hyperlink" Target="mailto:james.simmons@nwcc.nsw.edu.au" TargetMode="External"/><Relationship Id="rId24" Type="http://schemas.openxmlformats.org/officeDocument/2006/relationships/fontTable" Target="fontTable.xml"/><Relationship Id="rId5" Type="http://schemas.openxmlformats.org/officeDocument/2006/relationships/hyperlink" Target="mailto:cward14@twu.edu" TargetMode="External"/><Relationship Id="rId15" Type="http://schemas.openxmlformats.org/officeDocument/2006/relationships/hyperlink" Target="mailto:kelliot5@binghamton.edu" TargetMode="External"/><Relationship Id="rId23" Type="http://schemas.openxmlformats.org/officeDocument/2006/relationships/image" Target="media/image5.png"/><Relationship Id="rId10" Type="http://schemas.openxmlformats.org/officeDocument/2006/relationships/hyperlink" Target="mailto:jwhite223@email.itt-tech.edu" TargetMode="External"/><Relationship Id="rId19" Type="http://schemas.openxmlformats.org/officeDocument/2006/relationships/image" Target="media/image1.png"/><Relationship Id="rId4" Type="http://schemas.openxmlformats.org/officeDocument/2006/relationships/hyperlink" Target="https://t.me/bsnguyenchithanh" TargetMode="External"/><Relationship Id="rId9" Type="http://schemas.openxmlformats.org/officeDocument/2006/relationships/hyperlink" Target="mailto:jbloom@sterling.edu" TargetMode="External"/><Relationship Id="rId14" Type="http://schemas.openxmlformats.org/officeDocument/2006/relationships/hyperlink" Target="mailto:HJones13@twu.edu" TargetMode="External"/><Relationship Id="rId22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5</Pages>
  <Words>497</Words>
  <Characters>2834</Characters>
  <Application>Microsoft Office Word</Application>
  <DocSecurity>0</DocSecurity>
  <Lines>23</Lines>
  <Paragraphs>6</Paragraphs>
  <ScaleCrop>false</ScaleCrop>
  <Company/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NguyenChiThanh</dc:creator>
  <cp:keywords/>
  <dc:description/>
  <cp:lastModifiedBy>Dr.NguyenChiThanh</cp:lastModifiedBy>
  <cp:revision>71</cp:revision>
  <dcterms:created xsi:type="dcterms:W3CDTF">2021-09-22T02:57:00Z</dcterms:created>
  <dcterms:modified xsi:type="dcterms:W3CDTF">2022-04-14T06:29:00Z</dcterms:modified>
</cp:coreProperties>
</file>